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14:paraId="47FC4994" w14:textId="77777777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bookmarkEnd w:id="0"/>
        <w:p w14:paraId="15745671" w14:textId="04E91867" w:rsidR="00EF2DEC" w:rsidRDefault="00CD20B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Baza teleadresowa instytucji w gmini</w:t>
          </w:r>
          <w:r w:rsidR="008A68F6">
            <w:rPr>
              <w:rFonts w:asciiTheme="majorHAnsi" w:hAnsiTheme="majorHAnsi" w:cstheme="majorHAnsi"/>
              <w:sz w:val="72"/>
              <w:szCs w:val="72"/>
            </w:rPr>
            <w:t>e</w:t>
          </w:r>
          <w:r w:rsidR="00732DC3">
            <w:rPr>
              <w:rFonts w:asciiTheme="majorHAnsi" w:hAnsiTheme="majorHAnsi" w:cstheme="majorHAnsi"/>
              <w:sz w:val="72"/>
              <w:szCs w:val="72"/>
            </w:rPr>
            <w:t xml:space="preserve"> </w:t>
          </w:r>
        </w:p>
        <w:p w14:paraId="2E4FF2A0" w14:textId="75425AE8" w:rsidR="00EF2DEC" w:rsidRPr="00AE18BD" w:rsidRDefault="003F7F50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Goleniów</w:t>
          </w:r>
          <w:bookmarkStart w:id="1" w:name="_GoBack"/>
          <w:bookmarkEnd w:id="1"/>
        </w:p>
        <w:p w14:paraId="3E087C7C" w14:textId="77777777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77777777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14:paraId="54C333D7" w14:textId="5FFC5DBB" w:rsidR="00AC29BB" w:rsidRDefault="00AC29BB" w:rsidP="00FE0B9E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14:paraId="666A6B2F" w14:textId="1EE25CFD" w:rsidR="00592224" w:rsidRDefault="00592224" w:rsidP="00AC29BB"/>
    <w:p w14:paraId="6D16276E" w14:textId="40FCC16D" w:rsidR="00AE18BD" w:rsidRDefault="00AE18BD" w:rsidP="00AC29BB"/>
    <w:p w14:paraId="3B953D74" w14:textId="4A1861DA" w:rsidR="00AE18BD" w:rsidRDefault="00AE18BD" w:rsidP="00AC29BB"/>
    <w:p w14:paraId="246EB3A6" w14:textId="17684CBE" w:rsidR="00AE18BD" w:rsidRDefault="00AE18BD" w:rsidP="00AC29BB"/>
    <w:p w14:paraId="1754DA09" w14:textId="2E90BB9D" w:rsidR="00AE18BD" w:rsidRDefault="00AE18BD" w:rsidP="00AC29BB"/>
    <w:p w14:paraId="017A40E5" w14:textId="10B16B5E" w:rsidR="00AE18BD" w:rsidRDefault="00AE18BD" w:rsidP="00AC29BB"/>
    <w:p w14:paraId="0170A542" w14:textId="30D64829" w:rsidR="00AE18BD" w:rsidRDefault="00AE18BD" w:rsidP="00AC29BB"/>
    <w:p w14:paraId="279B083D" w14:textId="61331E1E" w:rsidR="00AE18BD" w:rsidRDefault="00AE18BD" w:rsidP="00AC29BB"/>
    <w:p w14:paraId="01175525" w14:textId="77D590EB" w:rsidR="00AE18BD" w:rsidRDefault="00AE18BD" w:rsidP="00AC29BB"/>
    <w:p w14:paraId="57258087" w14:textId="723C0343" w:rsidR="00AE18BD" w:rsidRDefault="00AE18BD" w:rsidP="00AC29BB"/>
    <w:p w14:paraId="03561329" w14:textId="6CEE7DD6" w:rsidR="00AE18BD" w:rsidRDefault="00AE18BD" w:rsidP="00AC29BB"/>
    <w:p w14:paraId="145E6897" w14:textId="35F72DAA" w:rsidR="00AE18BD" w:rsidRDefault="00AE18BD" w:rsidP="00AC29BB"/>
    <w:p w14:paraId="669FAAE9" w14:textId="4F981B81" w:rsidR="00AE18BD" w:rsidRDefault="00AE18BD" w:rsidP="00AC29BB"/>
    <w:p w14:paraId="1964111D" w14:textId="77777777" w:rsidR="00AE18BD" w:rsidRDefault="00AE18BD" w:rsidP="00AC29BB"/>
    <w:p w14:paraId="1B9ED6CC" w14:textId="77777777" w:rsidR="00AC29BB" w:rsidRDefault="00AC29BB" w:rsidP="00AC29BB"/>
    <w:p w14:paraId="37A31917" w14:textId="77777777" w:rsidR="00AC29BB" w:rsidRDefault="00AC29BB" w:rsidP="00AC29BB"/>
    <w:p w14:paraId="07065E0D" w14:textId="77777777" w:rsidR="00AC29BB" w:rsidRDefault="00AC29BB" w:rsidP="00AC29BB"/>
    <w:p w14:paraId="1A52D245" w14:textId="77777777" w:rsidR="00AC29BB" w:rsidRDefault="00AC29BB" w:rsidP="00AC29BB"/>
    <w:p w14:paraId="078FEB2E" w14:textId="759A9519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4656D798" w14:textId="77777777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0C1A1DB6" w14:textId="5DF89CDC" w:rsidR="00773BB3" w:rsidRDefault="006E55C0" w:rsidP="00712496">
      <w:pPr>
        <w:pStyle w:val="NagwekI"/>
        <w:jc w:val="center"/>
      </w:pPr>
      <w:bookmarkStart w:id="2" w:name="_Toc37322966"/>
      <w:r>
        <w:lastRenderedPageBreak/>
        <w:t xml:space="preserve">Gmina </w:t>
      </w:r>
      <w:bookmarkEnd w:id="2"/>
      <w:r w:rsidR="000F5E80">
        <w:t>Goleniów</w:t>
      </w:r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46D97413" w14:textId="50116CA4" w:rsidR="007F15D5" w:rsidRPr="007F15D5" w:rsidRDefault="00F60F66" w:rsidP="007F15D5">
      <w:pPr>
        <w:pStyle w:val="Akapitzlist"/>
        <w:numPr>
          <w:ilvl w:val="0"/>
          <w:numId w:val="26"/>
        </w:numPr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  <w:r w:rsidRPr="008A68F6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8A68F6">
        <w:rPr>
          <w:rStyle w:val="eop"/>
          <w:rFonts w:cs="Arial"/>
          <w:b/>
          <w:sz w:val="20"/>
          <w:szCs w:val="20"/>
        </w:rPr>
        <w:t> </w:t>
      </w:r>
    </w:p>
    <w:p w14:paraId="58830312" w14:textId="4C482D31" w:rsidR="00DD0308" w:rsidRPr="009F696E" w:rsidRDefault="00DD0308" w:rsidP="005F14FA">
      <w:pPr>
        <w:pStyle w:val="Akapitzlist"/>
        <w:rPr>
          <w:rFonts w:cs="Arial"/>
          <w:b/>
          <w:color w:val="000000" w:themeColor="text1"/>
          <w:sz w:val="20"/>
          <w:szCs w:val="20"/>
          <w:u w:val="single"/>
        </w:rPr>
      </w:pPr>
    </w:p>
    <w:p w14:paraId="3A757E67" w14:textId="77777777" w:rsidR="005F14FA" w:rsidRPr="009F696E" w:rsidRDefault="005F14FA" w:rsidP="005F14FA">
      <w:pPr>
        <w:pStyle w:val="Akapitzlist"/>
        <w:numPr>
          <w:ilvl w:val="0"/>
          <w:numId w:val="33"/>
        </w:numPr>
        <w:rPr>
          <w:rFonts w:cs="Arial"/>
          <w:sz w:val="20"/>
          <w:szCs w:val="20"/>
        </w:rPr>
      </w:pPr>
      <w:r w:rsidRPr="009F696E">
        <w:rPr>
          <w:rFonts w:cs="Arial"/>
          <w:sz w:val="20"/>
          <w:szCs w:val="20"/>
        </w:rPr>
        <w:t>Ośrodek Pomocy Społecznej w Goleniowie</w:t>
      </w:r>
    </w:p>
    <w:p w14:paraId="0DED9E72" w14:textId="3873FF4A" w:rsidR="005F14FA" w:rsidRPr="00B94CE2" w:rsidRDefault="00B94CE2" w:rsidP="00B94C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5F14FA" w:rsidRPr="00B94CE2">
        <w:rPr>
          <w:rFonts w:cs="Arial"/>
          <w:sz w:val="20"/>
          <w:szCs w:val="20"/>
        </w:rPr>
        <w:t>ul. Pocztowa 13, 72-100 Goleniów</w:t>
      </w:r>
    </w:p>
    <w:p w14:paraId="6FE44691" w14:textId="6BE8122F" w:rsidR="005F14FA" w:rsidRPr="00B94CE2" w:rsidRDefault="00B94CE2" w:rsidP="00B94C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5F14FA" w:rsidRPr="00B94CE2">
        <w:rPr>
          <w:rFonts w:cs="Arial"/>
          <w:sz w:val="20"/>
          <w:szCs w:val="20"/>
        </w:rPr>
        <w:t>tel.: 91 418 24 66</w:t>
      </w:r>
    </w:p>
    <w:p w14:paraId="237409A3" w14:textId="1661E698" w:rsidR="005F14FA" w:rsidRPr="00B94CE2" w:rsidRDefault="00B94CE2" w:rsidP="00B94C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hyperlink r:id="rId8" w:history="1">
        <w:r w:rsidRPr="00B717A3">
          <w:rPr>
            <w:rStyle w:val="Hipercze"/>
            <w:rFonts w:cs="Arial"/>
            <w:sz w:val="20"/>
            <w:szCs w:val="20"/>
          </w:rPr>
          <w:t>http://www.opsgoleniow.pl</w:t>
        </w:r>
      </w:hyperlink>
    </w:p>
    <w:p w14:paraId="7E8CC975" w14:textId="77777777" w:rsidR="005F14FA" w:rsidRPr="009F696E" w:rsidRDefault="005F14FA" w:rsidP="005F14FA">
      <w:pPr>
        <w:pStyle w:val="Akapitzlist"/>
        <w:ind w:left="1080"/>
        <w:rPr>
          <w:rFonts w:cs="Arial"/>
          <w:sz w:val="20"/>
          <w:szCs w:val="20"/>
        </w:rPr>
      </w:pPr>
    </w:p>
    <w:p w14:paraId="06D78E41" w14:textId="77777777" w:rsidR="005F14FA" w:rsidRPr="009F696E" w:rsidRDefault="005F14FA" w:rsidP="000F5E80">
      <w:pPr>
        <w:pStyle w:val="Akapitzlist"/>
        <w:numPr>
          <w:ilvl w:val="0"/>
          <w:numId w:val="33"/>
        </w:numPr>
        <w:rPr>
          <w:rFonts w:cs="Arial"/>
          <w:sz w:val="20"/>
          <w:szCs w:val="20"/>
        </w:rPr>
      </w:pPr>
      <w:r w:rsidRPr="009F696E">
        <w:rPr>
          <w:rFonts w:cs="Arial"/>
          <w:sz w:val="20"/>
          <w:szCs w:val="20"/>
        </w:rPr>
        <w:t>Środowiskowy Dom Samopomocy</w:t>
      </w:r>
    </w:p>
    <w:p w14:paraId="167913E5" w14:textId="4C81B02B" w:rsidR="005F14FA" w:rsidRPr="00B94CE2" w:rsidRDefault="00B94CE2" w:rsidP="00B94C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5F14FA" w:rsidRPr="00B94CE2">
        <w:rPr>
          <w:rFonts w:cs="Arial"/>
          <w:sz w:val="20"/>
          <w:szCs w:val="20"/>
        </w:rPr>
        <w:t>ul. Wojska Polskiego 28, 72-100 Goleniów</w:t>
      </w:r>
    </w:p>
    <w:p w14:paraId="3DFCFCEE" w14:textId="38FA7214" w:rsidR="005F14FA" w:rsidRPr="00B94CE2" w:rsidRDefault="00B94CE2" w:rsidP="00B94C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5F14FA" w:rsidRPr="00B94CE2">
        <w:rPr>
          <w:rFonts w:cs="Arial"/>
          <w:sz w:val="20"/>
          <w:szCs w:val="20"/>
        </w:rPr>
        <w:t>tel.</w:t>
      </w:r>
      <w:r w:rsidRPr="00B94CE2">
        <w:rPr>
          <w:rFonts w:cs="Arial"/>
          <w:sz w:val="20"/>
          <w:szCs w:val="20"/>
        </w:rPr>
        <w:t>:</w:t>
      </w:r>
      <w:r w:rsidR="005F14FA" w:rsidRPr="00B94CE2">
        <w:rPr>
          <w:rFonts w:cs="Arial"/>
          <w:sz w:val="20"/>
          <w:szCs w:val="20"/>
        </w:rPr>
        <w:t xml:space="preserve"> 91 418 96 97</w:t>
      </w:r>
    </w:p>
    <w:p w14:paraId="2D800703" w14:textId="2F361C79" w:rsidR="005F14FA" w:rsidRPr="00B94CE2" w:rsidRDefault="00B94CE2" w:rsidP="00B94C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5F14FA" w:rsidRPr="00B94CE2">
        <w:rPr>
          <w:rFonts w:cs="Arial"/>
          <w:sz w:val="20"/>
          <w:szCs w:val="20"/>
        </w:rPr>
        <w:t>e-mail: sdsgoleniow@gmail.com</w:t>
      </w:r>
    </w:p>
    <w:p w14:paraId="2399BBAF" w14:textId="390CF2BD" w:rsidR="005F14FA" w:rsidRPr="00B94CE2" w:rsidRDefault="00B94CE2" w:rsidP="00B94C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hyperlink r:id="rId9" w:history="1">
        <w:r w:rsidRPr="00B717A3">
          <w:rPr>
            <w:rStyle w:val="Hipercze"/>
            <w:rFonts w:cs="Arial"/>
            <w:sz w:val="20"/>
            <w:szCs w:val="20"/>
          </w:rPr>
          <w:t>sdsgoleniow@gmail.com</w:t>
        </w:r>
      </w:hyperlink>
    </w:p>
    <w:p w14:paraId="6F4AA342" w14:textId="354AE1FA" w:rsidR="005F14FA" w:rsidRPr="009F696E" w:rsidRDefault="005F14FA" w:rsidP="005F14FA">
      <w:pPr>
        <w:pStyle w:val="Akapitzlist"/>
        <w:ind w:left="1080"/>
        <w:rPr>
          <w:rFonts w:cs="Arial"/>
          <w:sz w:val="20"/>
          <w:szCs w:val="20"/>
        </w:rPr>
      </w:pPr>
    </w:p>
    <w:p w14:paraId="5B8A0EA8" w14:textId="77777777" w:rsidR="005F14FA" w:rsidRPr="009F696E" w:rsidRDefault="005F14FA" w:rsidP="005F14FA">
      <w:pPr>
        <w:pStyle w:val="Akapitzlist"/>
        <w:numPr>
          <w:ilvl w:val="0"/>
          <w:numId w:val="33"/>
        </w:numPr>
        <w:rPr>
          <w:rFonts w:cs="Arial"/>
          <w:sz w:val="20"/>
          <w:szCs w:val="20"/>
        </w:rPr>
      </w:pPr>
      <w:r w:rsidRPr="009F696E">
        <w:rPr>
          <w:rFonts w:cs="Arial"/>
          <w:sz w:val="20"/>
          <w:szCs w:val="20"/>
        </w:rPr>
        <w:t>Powiatowe Centrum Pomocy Rodzinie w Goleniowie</w:t>
      </w:r>
    </w:p>
    <w:p w14:paraId="5A613047" w14:textId="01D27368" w:rsidR="005F14FA" w:rsidRPr="00B94CE2" w:rsidRDefault="00B94CE2" w:rsidP="00B94C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5F14FA" w:rsidRPr="00B94CE2">
        <w:rPr>
          <w:rFonts w:cs="Arial"/>
          <w:sz w:val="20"/>
          <w:szCs w:val="20"/>
        </w:rPr>
        <w:t>ul. Pocztowa 43, 72-100 Goleniów</w:t>
      </w:r>
    </w:p>
    <w:p w14:paraId="5D85E730" w14:textId="180DBED8" w:rsidR="005F14FA" w:rsidRPr="00B94CE2" w:rsidRDefault="00B94CE2" w:rsidP="00B94C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5F14FA" w:rsidRPr="00B94CE2">
        <w:rPr>
          <w:rFonts w:cs="Arial"/>
          <w:sz w:val="20"/>
          <w:szCs w:val="20"/>
        </w:rPr>
        <w:t>tel.</w:t>
      </w:r>
      <w:r w:rsidRPr="00B94CE2">
        <w:rPr>
          <w:rFonts w:cs="Arial"/>
          <w:sz w:val="20"/>
          <w:szCs w:val="20"/>
        </w:rPr>
        <w:t>:</w:t>
      </w:r>
      <w:r w:rsidR="005F14FA" w:rsidRPr="00B94CE2">
        <w:rPr>
          <w:rFonts w:cs="Arial"/>
          <w:sz w:val="20"/>
          <w:szCs w:val="20"/>
        </w:rPr>
        <w:t xml:space="preserve"> 91 407-22-41</w:t>
      </w:r>
    </w:p>
    <w:p w14:paraId="7502FCA4" w14:textId="7DFA9AC1" w:rsidR="005F14FA" w:rsidRPr="00B94CE2" w:rsidRDefault="00B94CE2" w:rsidP="00B94C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5F14FA" w:rsidRPr="00B94CE2">
        <w:rPr>
          <w:rFonts w:cs="Arial"/>
          <w:sz w:val="20"/>
          <w:szCs w:val="20"/>
        </w:rPr>
        <w:t>e-mail: sekretariat@pcpr.goleniow.pl</w:t>
      </w:r>
    </w:p>
    <w:p w14:paraId="5274E038" w14:textId="7686EF8E" w:rsidR="00DD0308" w:rsidRPr="00B94CE2" w:rsidRDefault="00B94CE2" w:rsidP="00B94C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hyperlink r:id="rId10" w:history="1">
        <w:r w:rsidRPr="00B717A3">
          <w:rPr>
            <w:rStyle w:val="Hipercze"/>
            <w:rFonts w:cs="Arial"/>
            <w:sz w:val="20"/>
            <w:szCs w:val="20"/>
          </w:rPr>
          <w:t>www.pcpr.goleniow.ibip.pl/</w:t>
        </w:r>
      </w:hyperlink>
    </w:p>
    <w:p w14:paraId="2F5FF9DC" w14:textId="10013E26" w:rsidR="001B6492" w:rsidRDefault="001B6492" w:rsidP="009F696E">
      <w:pPr>
        <w:pStyle w:val="Akapitzlist"/>
        <w:ind w:left="1080"/>
        <w:rPr>
          <w:rFonts w:cs="Arial"/>
          <w:sz w:val="20"/>
          <w:szCs w:val="20"/>
        </w:rPr>
      </w:pPr>
    </w:p>
    <w:p w14:paraId="68EE818D" w14:textId="6D5A3113" w:rsidR="001B6492" w:rsidRPr="001B6492" w:rsidRDefault="001B6492" w:rsidP="001B6492">
      <w:pPr>
        <w:pStyle w:val="Akapitzlist"/>
        <w:numPr>
          <w:ilvl w:val="0"/>
          <w:numId w:val="33"/>
        </w:numPr>
        <w:rPr>
          <w:rFonts w:cs="Arial"/>
          <w:sz w:val="20"/>
          <w:szCs w:val="20"/>
        </w:rPr>
      </w:pPr>
      <w:r w:rsidRPr="001B6492">
        <w:rPr>
          <w:rFonts w:cs="Arial"/>
          <w:sz w:val="20"/>
          <w:szCs w:val="20"/>
        </w:rPr>
        <w:lastRenderedPageBreak/>
        <w:t xml:space="preserve">Zespół Interdyscyplinarny ds. Przeciwdziałania Przemocy w Rodzinie w Gminie Goleniów </w:t>
      </w:r>
    </w:p>
    <w:p w14:paraId="20ECEE18" w14:textId="7A20527A" w:rsidR="001B6492" w:rsidRPr="001B6492" w:rsidRDefault="001B6492" w:rsidP="001B649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Pr="001B6492">
        <w:rPr>
          <w:rFonts w:cs="Arial"/>
          <w:sz w:val="20"/>
          <w:szCs w:val="20"/>
        </w:rPr>
        <w:t>ul. Pocztowa 13, 72-100 Goleniów</w:t>
      </w:r>
    </w:p>
    <w:p w14:paraId="3C76C977" w14:textId="6E4B6273" w:rsidR="001B6492" w:rsidRPr="001B6492" w:rsidRDefault="001B6492" w:rsidP="001B649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 </w:t>
      </w:r>
      <w:r w:rsidRPr="001B6492">
        <w:rPr>
          <w:rFonts w:cs="Arial"/>
          <w:sz w:val="20"/>
          <w:szCs w:val="20"/>
        </w:rPr>
        <w:t>tel.</w:t>
      </w:r>
      <w:r>
        <w:rPr>
          <w:rFonts w:cs="Arial"/>
          <w:sz w:val="20"/>
          <w:szCs w:val="20"/>
        </w:rPr>
        <w:t xml:space="preserve">: </w:t>
      </w:r>
      <w:r w:rsidRPr="001B6492">
        <w:rPr>
          <w:rFonts w:cs="Arial"/>
          <w:sz w:val="20"/>
          <w:szCs w:val="20"/>
        </w:rPr>
        <w:t xml:space="preserve">91-407-34-69; </w:t>
      </w:r>
    </w:p>
    <w:p w14:paraId="341B9D4B" w14:textId="433F9B26" w:rsidR="001B6492" w:rsidRPr="001B6492" w:rsidRDefault="001B6492" w:rsidP="001B649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 e</w:t>
      </w:r>
      <w:r w:rsidRPr="001B6492">
        <w:rPr>
          <w:rFonts w:cs="Arial"/>
          <w:sz w:val="20"/>
          <w:szCs w:val="20"/>
        </w:rPr>
        <w:t xml:space="preserve">-mail: zi@opsgoleniow.pl </w:t>
      </w:r>
    </w:p>
    <w:p w14:paraId="1AB9E763" w14:textId="77777777" w:rsidR="001B6492" w:rsidRPr="009F696E" w:rsidRDefault="001B6492" w:rsidP="009F696E">
      <w:pPr>
        <w:pStyle w:val="Akapitzlist"/>
        <w:ind w:left="1080"/>
        <w:rPr>
          <w:rFonts w:cs="Arial"/>
          <w:sz w:val="20"/>
          <w:szCs w:val="20"/>
        </w:rPr>
      </w:pPr>
    </w:p>
    <w:p w14:paraId="3F0F4F29" w14:textId="77777777" w:rsidR="00DD0308" w:rsidRP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401BC84E" w14:textId="056F344C" w:rsidR="007F15D5" w:rsidRDefault="00F60F66" w:rsidP="007F15D5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A3F71">
        <w:rPr>
          <w:rStyle w:val="normaltextrun"/>
          <w:rFonts w:ascii="Arial" w:hAnsi="Arial" w:cs="Arial"/>
          <w:b/>
          <w:sz w:val="20"/>
          <w:szCs w:val="20"/>
        </w:rPr>
        <w:t>Urząd Gminy</w:t>
      </w:r>
      <w:r w:rsidRPr="007A3F7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1635EC41" w14:textId="77777777" w:rsidR="007F15D5" w:rsidRPr="007F15D5" w:rsidRDefault="007F15D5" w:rsidP="007F15D5">
      <w:pPr>
        <w:pStyle w:val="paragraph"/>
        <w:ind w:left="720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2C1E5C76" w14:textId="77777777" w:rsidR="009F696E" w:rsidRPr="009F696E" w:rsidRDefault="009F696E" w:rsidP="009F696E">
      <w:pPr>
        <w:pStyle w:val="Akapitzlist"/>
        <w:numPr>
          <w:ilvl w:val="0"/>
          <w:numId w:val="33"/>
        </w:numPr>
        <w:rPr>
          <w:rFonts w:cs="Arial"/>
          <w:b/>
          <w:sz w:val="20"/>
          <w:szCs w:val="20"/>
          <w:u w:val="single"/>
        </w:rPr>
      </w:pPr>
      <w:r w:rsidRPr="009F696E">
        <w:rPr>
          <w:rFonts w:cs="Arial"/>
          <w:sz w:val="20"/>
          <w:szCs w:val="20"/>
        </w:rPr>
        <w:t>Urząd Gminy i Miasta</w:t>
      </w:r>
    </w:p>
    <w:p w14:paraId="23CDD397" w14:textId="314A1A60" w:rsidR="009F696E" w:rsidRPr="00B94CE2" w:rsidRDefault="00B94CE2" w:rsidP="00B94C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B94CE2">
        <w:rPr>
          <w:rFonts w:cs="Arial"/>
          <w:sz w:val="20"/>
          <w:szCs w:val="20"/>
        </w:rPr>
        <w:t>pl. Lotników 1, 72-100 Goleniów</w:t>
      </w:r>
    </w:p>
    <w:p w14:paraId="2A3B0E97" w14:textId="445B23D1" w:rsidR="009F696E" w:rsidRPr="00A1315F" w:rsidRDefault="00A1315F" w:rsidP="00A1315F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A1315F">
        <w:rPr>
          <w:rFonts w:cs="Arial"/>
          <w:sz w:val="20"/>
          <w:szCs w:val="20"/>
        </w:rPr>
        <w:t>tel.</w:t>
      </w:r>
      <w:r w:rsidR="00B94CE2" w:rsidRPr="00A1315F">
        <w:rPr>
          <w:rFonts w:cs="Arial"/>
          <w:sz w:val="20"/>
          <w:szCs w:val="20"/>
        </w:rPr>
        <w:t>:</w:t>
      </w:r>
      <w:r w:rsidR="009F696E" w:rsidRPr="00A1315F">
        <w:rPr>
          <w:rFonts w:cs="Arial"/>
          <w:sz w:val="20"/>
          <w:szCs w:val="20"/>
        </w:rPr>
        <w:t xml:space="preserve"> 91 46 98 200 lub 222</w:t>
      </w:r>
    </w:p>
    <w:p w14:paraId="36AB7C51" w14:textId="521FC645" w:rsidR="009F696E" w:rsidRPr="00A1315F" w:rsidRDefault="00A1315F" w:rsidP="00A1315F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A1315F">
        <w:rPr>
          <w:rFonts w:cs="Arial"/>
          <w:sz w:val="20"/>
          <w:szCs w:val="20"/>
        </w:rPr>
        <w:t>e-mail: ugim@goleniow.pl</w:t>
      </w:r>
    </w:p>
    <w:p w14:paraId="72048F75" w14:textId="1F6A31CD" w:rsidR="00DD0308" w:rsidRPr="00A1315F" w:rsidRDefault="00A1315F" w:rsidP="00A1315F">
      <w:pPr>
        <w:rPr>
          <w:rStyle w:val="eop"/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hyperlink r:id="rId11" w:history="1">
        <w:r w:rsidRPr="00B717A3">
          <w:rPr>
            <w:rStyle w:val="Hipercze"/>
            <w:rFonts w:cs="Arial"/>
            <w:sz w:val="20"/>
            <w:szCs w:val="20"/>
          </w:rPr>
          <w:t>http://www.goleniow.pl</w:t>
        </w:r>
      </w:hyperlink>
    </w:p>
    <w:p w14:paraId="00FC72EC" w14:textId="77777777" w:rsidR="00255500" w:rsidRPr="007A3F71" w:rsidRDefault="00255500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FFA21AE" w14:textId="5D23BD49" w:rsidR="007A3F71" w:rsidRPr="008A68F6" w:rsidRDefault="00F60F66" w:rsidP="00255500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8A68F6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F218CC2" w14:textId="05A84AFE" w:rsidR="00255500" w:rsidRDefault="008A68F6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eop"/>
          <w:rFonts w:ascii="Arial" w:hAnsi="Arial" w:cs="Arial"/>
          <w:b/>
          <w:sz w:val="20"/>
          <w:szCs w:val="20"/>
        </w:rPr>
        <w:t xml:space="preserve">       </w:t>
      </w:r>
    </w:p>
    <w:p w14:paraId="245197F7" w14:textId="6793913E" w:rsidR="00DD0308" w:rsidRPr="00FF4B97" w:rsidRDefault="009F696E" w:rsidP="00255500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>brak</w:t>
      </w:r>
    </w:p>
    <w:p w14:paraId="7512148D" w14:textId="77777777" w:rsidR="00DD0308" w:rsidRPr="008A68F6" w:rsidRDefault="00DD0308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96CE292" w14:textId="77777777" w:rsidR="00C1044F" w:rsidRPr="008A68F6" w:rsidRDefault="00C1044F" w:rsidP="00C1044F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2AFBD34F" w14:textId="0199D21D" w:rsidR="00255500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 (filie urzędu pracy w gminie)</w:t>
      </w:r>
    </w:p>
    <w:p w14:paraId="1CCC8F42" w14:textId="77777777" w:rsidR="00276D0F" w:rsidRDefault="00276D0F" w:rsidP="00276D0F">
      <w:pPr>
        <w:pStyle w:val="paragraph"/>
        <w:ind w:left="720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0DF0C96" w14:textId="066CBBA4" w:rsidR="000F5E80" w:rsidRPr="000F5E80" w:rsidRDefault="000F5E80" w:rsidP="00276D0F">
      <w:pPr>
        <w:pStyle w:val="paragraph"/>
        <w:numPr>
          <w:ilvl w:val="0"/>
          <w:numId w:val="33"/>
        </w:numPr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F5E80">
        <w:rPr>
          <w:rStyle w:val="eop"/>
          <w:rFonts w:ascii="Arial" w:hAnsi="Arial" w:cs="Arial"/>
          <w:sz w:val="20"/>
          <w:szCs w:val="20"/>
        </w:rPr>
        <w:t xml:space="preserve">Powiatowy Urząd Pracy w Goleniowie </w:t>
      </w:r>
    </w:p>
    <w:p w14:paraId="27F2A9E4" w14:textId="05668DA1" w:rsidR="000F5E80" w:rsidRPr="000F5E80" w:rsidRDefault="00B94CE2" w:rsidP="00B94CE2">
      <w:pPr>
        <w:pStyle w:val="paragraph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lastRenderedPageBreak/>
        <w:t xml:space="preserve">          </w:t>
      </w:r>
      <w:r w:rsidR="000F5E80" w:rsidRPr="000F5E80">
        <w:rPr>
          <w:rStyle w:val="eop"/>
          <w:rFonts w:ascii="Arial" w:hAnsi="Arial" w:cs="Arial"/>
          <w:sz w:val="20"/>
          <w:szCs w:val="20"/>
        </w:rPr>
        <w:t xml:space="preserve">ul. Zakładowa 3 , 72-100 Goleniów </w:t>
      </w:r>
    </w:p>
    <w:p w14:paraId="236C49AD" w14:textId="06D70964" w:rsidR="000F5E80" w:rsidRPr="000F5E80" w:rsidRDefault="00A1315F" w:rsidP="00A1315F">
      <w:pPr>
        <w:pStyle w:val="paragraph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</w:t>
      </w:r>
      <w:r w:rsidR="000F5E80" w:rsidRPr="000F5E80">
        <w:rPr>
          <w:rStyle w:val="eop"/>
          <w:rFonts w:ascii="Arial" w:hAnsi="Arial" w:cs="Arial"/>
          <w:sz w:val="20"/>
          <w:szCs w:val="20"/>
        </w:rPr>
        <w:t>tel.</w:t>
      </w:r>
      <w:r w:rsidR="00B94CE2">
        <w:rPr>
          <w:rStyle w:val="eop"/>
          <w:rFonts w:ascii="Arial" w:hAnsi="Arial" w:cs="Arial"/>
          <w:sz w:val="20"/>
          <w:szCs w:val="20"/>
        </w:rPr>
        <w:t xml:space="preserve">: </w:t>
      </w:r>
      <w:r w:rsidR="000F5E80" w:rsidRPr="000F5E80">
        <w:rPr>
          <w:rStyle w:val="eop"/>
          <w:rFonts w:ascii="Arial" w:hAnsi="Arial" w:cs="Arial"/>
          <w:sz w:val="20"/>
          <w:szCs w:val="20"/>
        </w:rPr>
        <w:t xml:space="preserve">91 418 34 95 </w:t>
      </w:r>
    </w:p>
    <w:p w14:paraId="0C532E05" w14:textId="5A551E80" w:rsidR="000F5E80" w:rsidRPr="000F5E80" w:rsidRDefault="00A1315F" w:rsidP="00A1315F">
      <w:pPr>
        <w:pStyle w:val="paragraph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</w:t>
      </w:r>
      <w:r w:rsidR="000F5E80" w:rsidRPr="000F5E80">
        <w:rPr>
          <w:rStyle w:val="eop"/>
          <w:rFonts w:ascii="Arial" w:hAnsi="Arial" w:cs="Arial"/>
          <w:sz w:val="20"/>
          <w:szCs w:val="20"/>
        </w:rPr>
        <w:t xml:space="preserve">e-mail: szgo@pupgoleniow.pl </w:t>
      </w:r>
    </w:p>
    <w:p w14:paraId="1D092E37" w14:textId="1AAE9FBE" w:rsidR="00F60F66" w:rsidRPr="000F5E80" w:rsidRDefault="00A1315F" w:rsidP="00A1315F">
      <w:pPr>
        <w:pStyle w:val="paragraph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</w:t>
      </w:r>
      <w:r w:rsidR="000F5E80" w:rsidRPr="000F5E80">
        <w:rPr>
          <w:rStyle w:val="eop"/>
          <w:rFonts w:ascii="Arial" w:hAnsi="Arial" w:cs="Arial"/>
          <w:sz w:val="20"/>
          <w:szCs w:val="20"/>
        </w:rPr>
        <w:t>https://goleniow.praca.gov.pl/</w:t>
      </w:r>
    </w:p>
    <w:p w14:paraId="795CD103" w14:textId="77777777" w:rsidR="00DD0308" w:rsidRPr="007A3F71" w:rsidRDefault="00DD0308" w:rsidP="003A4EB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6BF1A4D" w14:textId="2E64A7AF" w:rsidR="00F60F66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Podmioty wykonujące działalność leczniczą i zakłady lecznicze (Zakłady Opieki Zdrowotnej, Zakłady Rehabilitacji Leczniczej, Ośrodek Zdrowia,  Zakład Opiekuńczo-leczniczy, żłobek</w:t>
      </w:r>
      <w:r w:rsidRPr="008A68F6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0437D24D" w14:textId="739B4FC0" w:rsidR="007F10B1" w:rsidRPr="007F10B1" w:rsidRDefault="007F10B1" w:rsidP="00B94CE2">
      <w:pPr>
        <w:pStyle w:val="paragraph"/>
        <w:numPr>
          <w:ilvl w:val="0"/>
          <w:numId w:val="33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F10B1">
        <w:rPr>
          <w:rStyle w:val="eop"/>
          <w:rFonts w:ascii="Arial" w:hAnsi="Arial" w:cs="Arial"/>
          <w:sz w:val="20"/>
          <w:szCs w:val="20"/>
        </w:rPr>
        <w:t>Szpitalne Centrum Medyczne w Goleniowie</w:t>
      </w:r>
    </w:p>
    <w:p w14:paraId="6C8B7D1B" w14:textId="39A9CD28" w:rsidR="007F10B1" w:rsidRPr="007F10B1" w:rsidRDefault="00276D0F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ul. Nowogardzka 2, 72-100 Goleniów</w:t>
      </w:r>
    </w:p>
    <w:p w14:paraId="3E4B6A4C" w14:textId="095558CA" w:rsidR="007F10B1" w:rsidRPr="007F10B1" w:rsidRDefault="00276D0F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tel.: 91 466 43 01</w:t>
      </w:r>
    </w:p>
    <w:p w14:paraId="6E39B841" w14:textId="2FDCAB1E" w:rsidR="007F10B1" w:rsidRDefault="00276D0F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 xml:space="preserve">e-mail: </w:t>
      </w:r>
      <w:hyperlink r:id="rId12" w:history="1">
        <w:r w:rsidR="007F10B1" w:rsidRPr="00B717A3">
          <w:rPr>
            <w:rStyle w:val="Hipercze"/>
            <w:rFonts w:ascii="Arial" w:hAnsi="Arial" w:cs="Arial"/>
            <w:sz w:val="20"/>
            <w:szCs w:val="20"/>
          </w:rPr>
          <w:t>sekretariat@szpitalgoleniow.pl</w:t>
        </w:r>
      </w:hyperlink>
    </w:p>
    <w:p w14:paraId="6B3C25DB" w14:textId="1B845986" w:rsidR="007F10B1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</w:t>
      </w:r>
    </w:p>
    <w:p w14:paraId="2A04EBE3" w14:textId="04728849" w:rsidR="007F10B1" w:rsidRPr="007F10B1" w:rsidRDefault="007F10B1" w:rsidP="00B94CE2">
      <w:pPr>
        <w:pStyle w:val="paragraph"/>
        <w:numPr>
          <w:ilvl w:val="0"/>
          <w:numId w:val="33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F10B1">
        <w:rPr>
          <w:rStyle w:val="eop"/>
          <w:rFonts w:ascii="Arial" w:hAnsi="Arial" w:cs="Arial"/>
          <w:sz w:val="20"/>
          <w:szCs w:val="20"/>
        </w:rPr>
        <w:t>Niepubliczny Zespół Opieki Zdrowotnej Pielęgniarstwo Środowiskowo - Rodzinnej</w:t>
      </w:r>
    </w:p>
    <w:p w14:paraId="19DA3CB5" w14:textId="7B19B51B" w:rsidR="007F10B1" w:rsidRPr="007F10B1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ul. Pocztowa 43, 72-100 Goleniów</w:t>
      </w:r>
    </w:p>
    <w:p w14:paraId="5497BE7B" w14:textId="478A8F41" w:rsidR="007F10B1" w:rsidRPr="007F10B1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tel.</w:t>
      </w:r>
      <w:r>
        <w:rPr>
          <w:rStyle w:val="eop"/>
          <w:rFonts w:ascii="Arial" w:hAnsi="Arial" w:cs="Arial"/>
          <w:sz w:val="20"/>
          <w:szCs w:val="20"/>
        </w:rPr>
        <w:t>:</w:t>
      </w:r>
      <w:r w:rsidR="007F10B1" w:rsidRPr="007F10B1">
        <w:rPr>
          <w:rStyle w:val="eop"/>
          <w:rFonts w:ascii="Arial" w:hAnsi="Arial" w:cs="Arial"/>
          <w:sz w:val="20"/>
          <w:szCs w:val="20"/>
        </w:rPr>
        <w:t xml:space="preserve"> 91 418-96-05</w:t>
      </w:r>
    </w:p>
    <w:p w14:paraId="375E7CDE" w14:textId="77777777" w:rsidR="007F10B1" w:rsidRPr="007F10B1" w:rsidRDefault="007F10B1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3EE90FD0" w14:textId="53F5DF63" w:rsidR="007F10B1" w:rsidRPr="007F10B1" w:rsidRDefault="007F10B1" w:rsidP="00B94CE2">
      <w:pPr>
        <w:pStyle w:val="paragraph"/>
        <w:numPr>
          <w:ilvl w:val="0"/>
          <w:numId w:val="33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proofErr w:type="spellStart"/>
      <w:r w:rsidRPr="007F10B1">
        <w:rPr>
          <w:rStyle w:val="eop"/>
          <w:rFonts w:ascii="Arial" w:hAnsi="Arial" w:cs="Arial"/>
          <w:sz w:val="20"/>
          <w:szCs w:val="20"/>
        </w:rPr>
        <w:t>Polmed</w:t>
      </w:r>
      <w:proofErr w:type="spellEnd"/>
      <w:r w:rsidRPr="007F10B1">
        <w:rPr>
          <w:rStyle w:val="eop"/>
          <w:rFonts w:ascii="Arial" w:hAnsi="Arial" w:cs="Arial"/>
          <w:sz w:val="20"/>
          <w:szCs w:val="20"/>
        </w:rPr>
        <w:t>- Przychodnia Sp. Z o.o.</w:t>
      </w:r>
    </w:p>
    <w:p w14:paraId="0E107D20" w14:textId="3832F93E" w:rsidR="007F10B1" w:rsidRPr="007F10B1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ul. Maszewska 2, 72-100 Goleniów</w:t>
      </w:r>
    </w:p>
    <w:p w14:paraId="299CF0F2" w14:textId="40E5DE29" w:rsidR="007F10B1" w:rsidRPr="007F10B1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tel.: 91 418 31 90</w:t>
      </w:r>
    </w:p>
    <w:p w14:paraId="04D42FDC" w14:textId="4D88A376" w:rsidR="007F10B1" w:rsidRPr="007F10B1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e-mail: poradnia@wp.pl</w:t>
      </w:r>
    </w:p>
    <w:p w14:paraId="5B3CCA63" w14:textId="77777777" w:rsidR="007F10B1" w:rsidRPr="007F10B1" w:rsidRDefault="007F10B1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462D0C09" w14:textId="5C7C6175" w:rsidR="007F10B1" w:rsidRPr="007F10B1" w:rsidRDefault="007F10B1" w:rsidP="00B94CE2">
      <w:pPr>
        <w:pStyle w:val="paragraph"/>
        <w:numPr>
          <w:ilvl w:val="0"/>
          <w:numId w:val="33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proofErr w:type="spellStart"/>
      <w:r w:rsidRPr="007F10B1">
        <w:rPr>
          <w:rStyle w:val="eop"/>
          <w:rFonts w:ascii="Arial" w:hAnsi="Arial" w:cs="Arial"/>
          <w:sz w:val="20"/>
          <w:szCs w:val="20"/>
        </w:rPr>
        <w:lastRenderedPageBreak/>
        <w:t>Profi</w:t>
      </w:r>
      <w:proofErr w:type="spellEnd"/>
      <w:r w:rsidRPr="007F10B1">
        <w:rPr>
          <w:rStyle w:val="eop"/>
          <w:rFonts w:ascii="Arial" w:hAnsi="Arial" w:cs="Arial"/>
          <w:sz w:val="20"/>
          <w:szCs w:val="20"/>
        </w:rPr>
        <w:t xml:space="preserve"> - Med. Spółka z o.o.</w:t>
      </w:r>
    </w:p>
    <w:p w14:paraId="49338777" w14:textId="5C7E7B0E" w:rsidR="007F10B1" w:rsidRPr="007F10B1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ul.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M. Konopnickiej 10a, 72-100 Goleniów</w:t>
      </w:r>
    </w:p>
    <w:p w14:paraId="58E0C409" w14:textId="06C5EC04" w:rsidR="007F10B1" w:rsidRPr="007F10B1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tel.: 91 407 12 50</w:t>
      </w:r>
    </w:p>
    <w:p w14:paraId="41CD6503" w14:textId="12954E5E" w:rsidR="007F10B1" w:rsidRPr="007F10B1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e-mail: rejestracja@profimed.pl</w:t>
      </w:r>
    </w:p>
    <w:p w14:paraId="7FA8F276" w14:textId="77777777" w:rsidR="007F10B1" w:rsidRPr="007F10B1" w:rsidRDefault="007F10B1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F6A98EC" w14:textId="77777777" w:rsidR="007F10B1" w:rsidRPr="007F10B1" w:rsidRDefault="007F10B1" w:rsidP="00B94CE2">
      <w:pPr>
        <w:pStyle w:val="paragraph"/>
        <w:numPr>
          <w:ilvl w:val="0"/>
          <w:numId w:val="33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F10B1">
        <w:rPr>
          <w:rStyle w:val="eop"/>
          <w:rFonts w:ascii="Arial" w:hAnsi="Arial" w:cs="Arial"/>
          <w:sz w:val="20"/>
          <w:szCs w:val="20"/>
        </w:rPr>
        <w:t>Niepubliczny Żłobek OLAF</w:t>
      </w:r>
    </w:p>
    <w:p w14:paraId="0779598C" w14:textId="1BC2588E" w:rsidR="007F10B1" w:rsidRPr="007F10B1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ul. Wojska Polskiego 1/1, 72-100 Goleniów</w:t>
      </w:r>
    </w:p>
    <w:p w14:paraId="6681B977" w14:textId="25E57C1C" w:rsidR="00642A9E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tel.: 731 707</w:t>
      </w:r>
      <w:r w:rsidR="007F10B1">
        <w:rPr>
          <w:rStyle w:val="eop"/>
          <w:rFonts w:ascii="Arial" w:hAnsi="Arial" w:cs="Arial"/>
          <w:sz w:val="20"/>
          <w:szCs w:val="20"/>
        </w:rPr>
        <w:t> </w:t>
      </w:r>
      <w:r w:rsidR="007F10B1" w:rsidRPr="007F10B1">
        <w:rPr>
          <w:rStyle w:val="eop"/>
          <w:rFonts w:ascii="Arial" w:hAnsi="Arial" w:cs="Arial"/>
          <w:sz w:val="20"/>
          <w:szCs w:val="20"/>
        </w:rPr>
        <w:t>419</w:t>
      </w:r>
    </w:p>
    <w:p w14:paraId="62A726F2" w14:textId="77777777" w:rsidR="007F10B1" w:rsidRDefault="007F10B1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5D13CC0E" w14:textId="77777777" w:rsidR="007F10B1" w:rsidRPr="007F10B1" w:rsidRDefault="007F10B1" w:rsidP="00B94CE2">
      <w:pPr>
        <w:pStyle w:val="paragraph"/>
        <w:numPr>
          <w:ilvl w:val="0"/>
          <w:numId w:val="33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F10B1">
        <w:rPr>
          <w:rStyle w:val="eop"/>
          <w:rFonts w:ascii="Arial" w:hAnsi="Arial" w:cs="Arial"/>
          <w:sz w:val="20"/>
          <w:szCs w:val="20"/>
        </w:rPr>
        <w:t>Niepubliczny Żłobek Maluszek</w:t>
      </w:r>
    </w:p>
    <w:p w14:paraId="5B881225" w14:textId="449F7060" w:rsidR="007F10B1" w:rsidRPr="007F10B1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ul. Kasprowicza 8, 72-100 Goleniów</w:t>
      </w:r>
    </w:p>
    <w:p w14:paraId="6C3CDC80" w14:textId="02D215C4" w:rsidR="007F10B1" w:rsidRPr="007F10B1" w:rsidRDefault="00F23D26" w:rsidP="00B94CE2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tel.: 536 962 323</w:t>
      </w:r>
    </w:p>
    <w:p w14:paraId="5E675340" w14:textId="77777777" w:rsidR="003A4EBF" w:rsidRDefault="003A4EBF" w:rsidP="00B94CE2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03F41598" w14:textId="5D817C71" w:rsidR="00F60F66" w:rsidRPr="003A4EBF" w:rsidRDefault="00F60F66" w:rsidP="00B94CE2">
      <w:pPr>
        <w:pStyle w:val="paragraph"/>
        <w:numPr>
          <w:ilvl w:val="0"/>
          <w:numId w:val="26"/>
        </w:numPr>
        <w:spacing w:line="360" w:lineRule="auto"/>
        <w:jc w:val="both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3A4EBF">
        <w:rPr>
          <w:rStyle w:val="normaltextrun"/>
          <w:rFonts w:ascii="Arial" w:hAnsi="Arial" w:cs="Arial"/>
          <w:b/>
          <w:sz w:val="20"/>
          <w:szCs w:val="20"/>
        </w:rPr>
        <w:t>Podmioty ekonomii społecznej (centra, kluby integracji społecznej, warsztaty terapii zajęciowej, zakłady aktywności zawodowej, spółdzielnie socjalne)</w:t>
      </w:r>
      <w:r w:rsidRPr="003A4EB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DFEC731" w14:textId="3B1C320B" w:rsidR="007F10B1" w:rsidRPr="007F10B1" w:rsidRDefault="007F10B1" w:rsidP="00B94CE2">
      <w:pPr>
        <w:pStyle w:val="paragraph"/>
        <w:numPr>
          <w:ilvl w:val="0"/>
          <w:numId w:val="33"/>
        </w:numPr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F10B1">
        <w:rPr>
          <w:rStyle w:val="eop"/>
          <w:rFonts w:ascii="Arial" w:hAnsi="Arial" w:cs="Arial"/>
          <w:sz w:val="20"/>
          <w:szCs w:val="20"/>
        </w:rPr>
        <w:t>Spółdzielnia Socjalna Gromada</w:t>
      </w:r>
    </w:p>
    <w:p w14:paraId="322C9119" w14:textId="529150DA" w:rsidR="007F10B1" w:rsidRPr="007F10B1" w:rsidRDefault="00F23D26" w:rsidP="00B94CE2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ul. M. Konopnickiej 12,  72-100 Goleniów</w:t>
      </w:r>
    </w:p>
    <w:p w14:paraId="72C72DF1" w14:textId="1A794F79" w:rsidR="007F10B1" w:rsidRPr="007F10B1" w:rsidRDefault="00F23D26" w:rsidP="00B94CE2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tel.: 534 202 820</w:t>
      </w:r>
    </w:p>
    <w:p w14:paraId="0B7BCD33" w14:textId="1E3B435B" w:rsidR="007F15D5" w:rsidRDefault="00F23D26" w:rsidP="00B94CE2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 xml:space="preserve">e-mail: </w:t>
      </w:r>
      <w:hyperlink r:id="rId13" w:history="1">
        <w:r w:rsidR="007F10B1" w:rsidRPr="00B717A3">
          <w:rPr>
            <w:rStyle w:val="Hipercze"/>
            <w:rFonts w:ascii="Arial" w:hAnsi="Arial" w:cs="Arial"/>
            <w:sz w:val="20"/>
            <w:szCs w:val="20"/>
          </w:rPr>
          <w:t>gromada@goleniow.pl</w:t>
        </w:r>
      </w:hyperlink>
    </w:p>
    <w:p w14:paraId="0E842129" w14:textId="77777777" w:rsidR="007F10B1" w:rsidRDefault="007F10B1" w:rsidP="00B94CE2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1A0B9E81" w14:textId="558B138E" w:rsidR="007F10B1" w:rsidRPr="007F10B1" w:rsidRDefault="007F10B1" w:rsidP="00B94CE2">
      <w:pPr>
        <w:pStyle w:val="paragraph"/>
        <w:numPr>
          <w:ilvl w:val="0"/>
          <w:numId w:val="33"/>
        </w:numPr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F10B1">
        <w:rPr>
          <w:rStyle w:val="eop"/>
          <w:rFonts w:ascii="Arial" w:hAnsi="Arial" w:cs="Arial"/>
          <w:sz w:val="20"/>
          <w:szCs w:val="20"/>
        </w:rPr>
        <w:t xml:space="preserve">Centrum Aktywności Lokalnej </w:t>
      </w:r>
    </w:p>
    <w:p w14:paraId="4ACC8B43" w14:textId="18721E17" w:rsidR="007F10B1" w:rsidRPr="007F10B1" w:rsidRDefault="00F23D26" w:rsidP="00B94CE2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lastRenderedPageBreak/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ul. Wojska Polskiego 28, 72-100 Goleniów</w:t>
      </w:r>
    </w:p>
    <w:p w14:paraId="24075F5C" w14:textId="2F2262A5" w:rsidR="007F10B1" w:rsidRPr="007F10B1" w:rsidRDefault="00F23D26" w:rsidP="00B94CE2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tel.: 690 152 061; 502 121 517</w:t>
      </w:r>
    </w:p>
    <w:p w14:paraId="54D77811" w14:textId="627CA9F4" w:rsidR="007F10B1" w:rsidRDefault="00F23D26" w:rsidP="00B94CE2">
      <w:pPr>
        <w:pStyle w:val="paragraph"/>
        <w:spacing w:line="360" w:lineRule="auto"/>
        <w:jc w:val="both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          </w:t>
      </w:r>
      <w:r w:rsidR="007F10B1" w:rsidRPr="007F10B1">
        <w:rPr>
          <w:rStyle w:val="eop"/>
          <w:rFonts w:ascii="Arial" w:hAnsi="Arial" w:cs="Arial"/>
          <w:sz w:val="20"/>
          <w:szCs w:val="20"/>
        </w:rPr>
        <w:t>e-mail: l.wojcik@cal.goleniow.pl</w:t>
      </w:r>
    </w:p>
    <w:p w14:paraId="3323CD0A" w14:textId="77777777" w:rsidR="00255500" w:rsidRPr="007A3F71" w:rsidRDefault="00255500" w:rsidP="00A1315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917D884" w14:textId="5D1F535F" w:rsidR="007A3F71" w:rsidRPr="003A4EBF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3A4EBF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3A4EB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14C95EC3" w14:textId="48466871" w:rsidR="007F10B1" w:rsidRPr="007F10B1" w:rsidRDefault="007F10B1" w:rsidP="00B94CE2">
      <w:pPr>
        <w:pStyle w:val="paragraph"/>
        <w:numPr>
          <w:ilvl w:val="0"/>
          <w:numId w:val="33"/>
        </w:numPr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Komenda Powiatowa Policji</w:t>
      </w:r>
    </w:p>
    <w:p w14:paraId="0C45255A" w14:textId="77777777" w:rsidR="007F10B1" w:rsidRPr="007F10B1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ul. Maszewska 9, 72-100 Goleniów</w:t>
      </w:r>
    </w:p>
    <w:p w14:paraId="53B69E3F" w14:textId="77777777" w:rsidR="007F10B1" w:rsidRPr="007F10B1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tel. 91 46-02-505</w:t>
      </w:r>
    </w:p>
    <w:p w14:paraId="1FE1CBB4" w14:textId="77777777" w:rsidR="007F10B1" w:rsidRPr="007F10B1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e-mail: rzecznik.goleniow@sc.policja.gov.pl</w:t>
      </w:r>
    </w:p>
    <w:p w14:paraId="345072B0" w14:textId="77777777" w:rsidR="007F10B1" w:rsidRPr="007F10B1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0D4C898E" w14:textId="60B7210E" w:rsidR="007F10B1" w:rsidRPr="007F10B1" w:rsidRDefault="007F10B1" w:rsidP="00B94CE2">
      <w:pPr>
        <w:pStyle w:val="paragraph"/>
        <w:numPr>
          <w:ilvl w:val="0"/>
          <w:numId w:val="33"/>
        </w:numPr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Sąd Rejonowy w Goleniowie</w:t>
      </w:r>
    </w:p>
    <w:p w14:paraId="4C45C83A" w14:textId="77777777" w:rsidR="007F10B1" w:rsidRPr="007F10B1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ul. Konstytucji 3 Maja 45, 72-100 Goleniów</w:t>
      </w:r>
    </w:p>
    <w:p w14:paraId="2C1F4964" w14:textId="77777777" w:rsidR="007F10B1" w:rsidRPr="007F10B1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tel.: 91 466 74 46/48</w:t>
      </w:r>
    </w:p>
    <w:p w14:paraId="474F3F85" w14:textId="77777777" w:rsidR="007F10B1" w:rsidRPr="007F10B1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4644A204" w14:textId="35146A3A" w:rsidR="007F10B1" w:rsidRPr="007F10B1" w:rsidRDefault="007F10B1" w:rsidP="00B94CE2">
      <w:pPr>
        <w:pStyle w:val="paragraph"/>
        <w:numPr>
          <w:ilvl w:val="0"/>
          <w:numId w:val="33"/>
        </w:numPr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Zespół Kuratorskiej Służby Sądowej</w:t>
      </w:r>
    </w:p>
    <w:p w14:paraId="52083EFB" w14:textId="77777777" w:rsidR="007F10B1" w:rsidRPr="007F10B1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ul. Jana Matejki 22i/3, 72-100 Goleniów</w:t>
      </w:r>
    </w:p>
    <w:p w14:paraId="2165009F" w14:textId="77777777" w:rsidR="007F10B1" w:rsidRPr="007F10B1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tel.: 601 471 925</w:t>
      </w:r>
    </w:p>
    <w:p w14:paraId="3AD59AA5" w14:textId="77777777" w:rsidR="007F10B1" w:rsidRPr="007F10B1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2F9A7F57" w14:textId="0D3343A5" w:rsidR="007F10B1" w:rsidRPr="007F10B1" w:rsidRDefault="007F10B1" w:rsidP="00B94CE2">
      <w:pPr>
        <w:pStyle w:val="paragraph"/>
        <w:numPr>
          <w:ilvl w:val="0"/>
          <w:numId w:val="33"/>
        </w:numPr>
        <w:spacing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Komenda Powiatowa Straży Pożarnej</w:t>
      </w:r>
    </w:p>
    <w:p w14:paraId="5513E673" w14:textId="77777777" w:rsidR="007F10B1" w:rsidRPr="007F10B1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gen. Władysława Andersa 8, 72-100 Goleniów</w:t>
      </w:r>
    </w:p>
    <w:p w14:paraId="777CAC4E" w14:textId="77777777" w:rsidR="007F10B1" w:rsidRPr="007F10B1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lastRenderedPageBreak/>
        <w:t>tel.: 91 431 79 00</w:t>
      </w:r>
    </w:p>
    <w:p w14:paraId="792EB4FE" w14:textId="04EB2713" w:rsidR="007D1730" w:rsidRDefault="007F10B1" w:rsidP="00B94CE2">
      <w:pPr>
        <w:pStyle w:val="paragraph"/>
        <w:spacing w:line="360" w:lineRule="auto"/>
        <w:ind w:left="720"/>
        <w:jc w:val="both"/>
        <w:textAlignment w:val="baseline"/>
        <w:rPr>
          <w:rFonts w:ascii="Arial" w:hAnsi="Arial" w:cs="Arial"/>
          <w:sz w:val="20"/>
          <w:szCs w:val="20"/>
        </w:rPr>
      </w:pPr>
      <w:r w:rsidRPr="007F10B1">
        <w:rPr>
          <w:rFonts w:ascii="Arial" w:hAnsi="Arial" w:cs="Arial"/>
          <w:sz w:val="20"/>
          <w:szCs w:val="20"/>
        </w:rPr>
        <w:t>sekretariat@straz.goleniow.pl</w:t>
      </w:r>
    </w:p>
    <w:p w14:paraId="412BF978" w14:textId="4F0E59B8" w:rsidR="00DD0308" w:rsidRDefault="00DD0308" w:rsidP="007D1730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</w:p>
    <w:p w14:paraId="69B2F991" w14:textId="77777777" w:rsidR="00C1044F" w:rsidRPr="00DE32FF" w:rsidRDefault="00C1044F" w:rsidP="00C1044F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62F6322D" w14:textId="7DB81C91" w:rsidR="007A3F71" w:rsidRPr="00DE32FF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E32FF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DE32F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CDAF6B9" w14:textId="25C28898" w:rsidR="009F696E" w:rsidRPr="00497244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497244">
        <w:rPr>
          <w:rFonts w:cs="Arial"/>
          <w:sz w:val="20"/>
          <w:szCs w:val="20"/>
        </w:rPr>
        <w:t>„Caritas” Goleniów</w:t>
      </w:r>
    </w:p>
    <w:p w14:paraId="3737EEA6" w14:textId="52B225B9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B94CE2">
        <w:rPr>
          <w:rFonts w:cs="Arial"/>
          <w:sz w:val="20"/>
          <w:szCs w:val="20"/>
        </w:rPr>
        <w:t>ul. Jana Pawła II 25, 72-100 Goleniów</w:t>
      </w:r>
    </w:p>
    <w:p w14:paraId="77CB2F2B" w14:textId="77777777" w:rsidR="009F696E" w:rsidRPr="00497244" w:rsidRDefault="009F696E" w:rsidP="00B94CE2">
      <w:pPr>
        <w:pStyle w:val="Akapitzlist"/>
        <w:spacing w:line="360" w:lineRule="auto"/>
        <w:rPr>
          <w:rFonts w:cs="Arial"/>
          <w:sz w:val="20"/>
          <w:szCs w:val="20"/>
        </w:rPr>
      </w:pPr>
    </w:p>
    <w:p w14:paraId="48DD6ECB" w14:textId="19622132" w:rsidR="009F696E" w:rsidRPr="00497244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497244">
        <w:rPr>
          <w:rFonts w:cs="Arial"/>
          <w:sz w:val="20"/>
          <w:szCs w:val="20"/>
        </w:rPr>
        <w:t>Stowarzyszenie Seniorów  „Rytm”</w:t>
      </w:r>
    </w:p>
    <w:p w14:paraId="71F04A6B" w14:textId="30B22753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B94CE2">
        <w:rPr>
          <w:rFonts w:cs="Arial"/>
          <w:sz w:val="20"/>
          <w:szCs w:val="20"/>
        </w:rPr>
        <w:t>ul. Wojska Polskiego 28, 72-100 Goleniów</w:t>
      </w:r>
    </w:p>
    <w:p w14:paraId="2A63E18F" w14:textId="77777777" w:rsidR="009F696E" w:rsidRPr="00497244" w:rsidRDefault="009F696E" w:rsidP="00B94CE2">
      <w:pPr>
        <w:pStyle w:val="Akapitzlist"/>
        <w:spacing w:line="360" w:lineRule="auto"/>
        <w:rPr>
          <w:rFonts w:cs="Arial"/>
          <w:sz w:val="20"/>
          <w:szCs w:val="20"/>
        </w:rPr>
      </w:pPr>
    </w:p>
    <w:p w14:paraId="54D0F9FF" w14:textId="28F370CC" w:rsidR="009F696E" w:rsidRPr="00497244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497244">
        <w:rPr>
          <w:rFonts w:cs="Arial"/>
          <w:sz w:val="20"/>
          <w:szCs w:val="20"/>
        </w:rPr>
        <w:t>Stowarzyszenie Seniorów „Relaks”</w:t>
      </w:r>
    </w:p>
    <w:p w14:paraId="70139DAD" w14:textId="277D4041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B94CE2">
        <w:rPr>
          <w:rFonts w:cs="Arial"/>
          <w:sz w:val="20"/>
          <w:szCs w:val="20"/>
        </w:rPr>
        <w:t>ul. Wojska Polskiego 28, 72-100 Goleniów</w:t>
      </w:r>
    </w:p>
    <w:p w14:paraId="2568044C" w14:textId="77777777" w:rsidR="009F696E" w:rsidRPr="00497244" w:rsidRDefault="009F696E" w:rsidP="00B94CE2">
      <w:pPr>
        <w:spacing w:line="360" w:lineRule="auto"/>
        <w:rPr>
          <w:rFonts w:cs="Arial"/>
          <w:sz w:val="20"/>
          <w:szCs w:val="20"/>
        </w:rPr>
      </w:pPr>
      <w:r w:rsidRPr="00497244">
        <w:rPr>
          <w:rFonts w:cs="Arial"/>
          <w:sz w:val="20"/>
          <w:szCs w:val="20"/>
        </w:rPr>
        <w:t xml:space="preserve">          </w:t>
      </w:r>
    </w:p>
    <w:p w14:paraId="5991066C" w14:textId="364E5206" w:rsidR="009F696E" w:rsidRPr="00F23D26" w:rsidRDefault="000F5E80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F23D26">
        <w:rPr>
          <w:rFonts w:cs="Arial"/>
          <w:sz w:val="20"/>
          <w:szCs w:val="20"/>
        </w:rPr>
        <w:t xml:space="preserve"> </w:t>
      </w:r>
      <w:r w:rsidR="009F696E" w:rsidRPr="00F23D26">
        <w:rPr>
          <w:rFonts w:cs="Arial"/>
          <w:sz w:val="20"/>
          <w:szCs w:val="20"/>
        </w:rPr>
        <w:t>Stowarzyszenie Pomocy Dzieciom i Młodzieży Specjalnej Troski  „Serce”</w:t>
      </w:r>
    </w:p>
    <w:p w14:paraId="226E8361" w14:textId="605F59AD" w:rsidR="009F696E" w:rsidRPr="00497244" w:rsidRDefault="000F5E8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Pr="00497244">
        <w:rPr>
          <w:rFonts w:cs="Arial"/>
          <w:sz w:val="20"/>
          <w:szCs w:val="20"/>
        </w:rPr>
        <w:t>ul. Barnima  4 B/16</w:t>
      </w:r>
      <w:r>
        <w:rPr>
          <w:rFonts w:cs="Arial"/>
          <w:sz w:val="20"/>
          <w:szCs w:val="20"/>
        </w:rPr>
        <w:t xml:space="preserve">, </w:t>
      </w:r>
      <w:r w:rsidR="009F696E" w:rsidRPr="00497244">
        <w:rPr>
          <w:rFonts w:cs="Arial"/>
          <w:sz w:val="20"/>
          <w:szCs w:val="20"/>
        </w:rPr>
        <w:t xml:space="preserve">72-100 Goleniów </w:t>
      </w:r>
    </w:p>
    <w:p w14:paraId="672E8DEC" w14:textId="77777777" w:rsidR="009F696E" w:rsidRPr="00497244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182D450B" w14:textId="77777777" w:rsidR="00B94CE2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497244">
        <w:rPr>
          <w:rFonts w:cs="Arial"/>
          <w:sz w:val="20"/>
          <w:szCs w:val="20"/>
        </w:rPr>
        <w:t>Stowarzyszenie  „Samarytanin II”</w:t>
      </w:r>
    </w:p>
    <w:p w14:paraId="5C5F7A6B" w14:textId="55FAF8F2" w:rsidR="009F696E" w:rsidRPr="00B94CE2" w:rsidRDefault="009F696E" w:rsidP="00B94CE2">
      <w:pPr>
        <w:spacing w:line="360" w:lineRule="auto"/>
        <w:ind w:left="568"/>
        <w:rPr>
          <w:rFonts w:cs="Arial"/>
          <w:sz w:val="20"/>
          <w:szCs w:val="20"/>
        </w:rPr>
      </w:pPr>
      <w:r w:rsidRPr="00B94CE2">
        <w:rPr>
          <w:rFonts w:cs="Arial"/>
          <w:sz w:val="20"/>
          <w:szCs w:val="20"/>
        </w:rPr>
        <w:t>ul. Konstytucji 3 Maja 47/2, 72-100  Goleniów</w:t>
      </w:r>
    </w:p>
    <w:p w14:paraId="55E8377B" w14:textId="77777777" w:rsidR="009F696E" w:rsidRPr="00497244" w:rsidRDefault="009F696E" w:rsidP="00B94CE2">
      <w:pPr>
        <w:pStyle w:val="Akapitzlist"/>
        <w:spacing w:line="360" w:lineRule="auto"/>
        <w:rPr>
          <w:rFonts w:cs="Arial"/>
          <w:sz w:val="20"/>
          <w:szCs w:val="20"/>
        </w:rPr>
      </w:pPr>
    </w:p>
    <w:p w14:paraId="48A55701" w14:textId="739FAEAE" w:rsidR="009F696E" w:rsidRPr="00497244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497244">
        <w:rPr>
          <w:rFonts w:cs="Arial"/>
          <w:sz w:val="20"/>
          <w:szCs w:val="20"/>
        </w:rPr>
        <w:t xml:space="preserve">Stowarzyszenie </w:t>
      </w:r>
      <w:proofErr w:type="spellStart"/>
      <w:r w:rsidRPr="00497244">
        <w:rPr>
          <w:rFonts w:cs="Arial"/>
          <w:sz w:val="20"/>
          <w:szCs w:val="20"/>
        </w:rPr>
        <w:t>Społeczno</w:t>
      </w:r>
      <w:proofErr w:type="spellEnd"/>
      <w:r w:rsidRPr="00497244">
        <w:rPr>
          <w:rFonts w:cs="Arial"/>
          <w:sz w:val="20"/>
          <w:szCs w:val="20"/>
        </w:rPr>
        <w:t xml:space="preserve"> – Kulturalne „Brama Vitae”</w:t>
      </w:r>
    </w:p>
    <w:p w14:paraId="0A079BBB" w14:textId="5F21F8E5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B94CE2">
        <w:rPr>
          <w:rFonts w:cs="Arial"/>
          <w:sz w:val="20"/>
          <w:szCs w:val="20"/>
        </w:rPr>
        <w:t>ul. Wojska Polskiego 28, 72-100 Goleniów</w:t>
      </w:r>
    </w:p>
    <w:p w14:paraId="60EE0AA8" w14:textId="77777777" w:rsidR="009F696E" w:rsidRPr="00497244" w:rsidRDefault="009F696E" w:rsidP="00B94CE2">
      <w:pPr>
        <w:pStyle w:val="Akapitzlist"/>
        <w:spacing w:line="360" w:lineRule="auto"/>
        <w:rPr>
          <w:rFonts w:cs="Arial"/>
          <w:sz w:val="20"/>
          <w:szCs w:val="20"/>
        </w:rPr>
      </w:pPr>
    </w:p>
    <w:p w14:paraId="271BB1F0" w14:textId="7F11D408" w:rsidR="009F696E" w:rsidRPr="00497244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497244">
        <w:rPr>
          <w:rFonts w:cs="Arial"/>
          <w:sz w:val="20"/>
          <w:szCs w:val="20"/>
        </w:rPr>
        <w:t>Stowarzyszenie Wspierania Rozwoju Dzieci i Młodzieży „Tęczowa Kraina”</w:t>
      </w:r>
    </w:p>
    <w:p w14:paraId="6C861508" w14:textId="7D1BABE9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B94CE2">
        <w:rPr>
          <w:rFonts w:cs="Arial"/>
          <w:sz w:val="20"/>
          <w:szCs w:val="20"/>
        </w:rPr>
        <w:t>ul. Piaskowa 9, 72-100 Goleniów</w:t>
      </w:r>
    </w:p>
    <w:p w14:paraId="6EE1D3BB" w14:textId="77777777" w:rsidR="009F696E" w:rsidRPr="00497244" w:rsidRDefault="009F696E" w:rsidP="00B94CE2">
      <w:pPr>
        <w:pStyle w:val="Akapitzlist"/>
        <w:spacing w:line="360" w:lineRule="auto"/>
        <w:rPr>
          <w:rFonts w:cs="Arial"/>
          <w:sz w:val="20"/>
          <w:szCs w:val="20"/>
        </w:rPr>
      </w:pPr>
      <w:r w:rsidRPr="00497244">
        <w:rPr>
          <w:rFonts w:cs="Arial"/>
          <w:sz w:val="20"/>
          <w:szCs w:val="20"/>
        </w:rPr>
        <w:lastRenderedPageBreak/>
        <w:t>http://www.teczowakraina-goleniow.pl/</w:t>
      </w:r>
    </w:p>
    <w:p w14:paraId="6884A8A3" w14:textId="77777777" w:rsidR="009F696E" w:rsidRPr="00497244" w:rsidRDefault="009F696E" w:rsidP="00B94CE2">
      <w:pPr>
        <w:pStyle w:val="Akapitzlist"/>
        <w:spacing w:line="360" w:lineRule="auto"/>
        <w:rPr>
          <w:rFonts w:cs="Arial"/>
          <w:sz w:val="20"/>
          <w:szCs w:val="20"/>
        </w:rPr>
      </w:pPr>
    </w:p>
    <w:p w14:paraId="44467139" w14:textId="77777777" w:rsidR="009F696E" w:rsidRPr="00497244" w:rsidRDefault="009F696E" w:rsidP="00B94CE2">
      <w:pPr>
        <w:pStyle w:val="Akapitzlist"/>
        <w:spacing w:line="360" w:lineRule="auto"/>
        <w:rPr>
          <w:rFonts w:cs="Arial"/>
          <w:sz w:val="20"/>
          <w:szCs w:val="20"/>
        </w:rPr>
      </w:pPr>
    </w:p>
    <w:p w14:paraId="5D7262C9" w14:textId="46E5CFD1" w:rsidR="009F696E" w:rsidRPr="00497244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497244">
        <w:rPr>
          <w:rFonts w:cs="Arial"/>
          <w:sz w:val="20"/>
          <w:szCs w:val="20"/>
        </w:rPr>
        <w:t>Polski Komitet Pomocy Społecznej</w:t>
      </w:r>
    </w:p>
    <w:p w14:paraId="08449303" w14:textId="7371DC62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B94CE2">
        <w:rPr>
          <w:rFonts w:cs="Arial"/>
          <w:sz w:val="20"/>
          <w:szCs w:val="20"/>
        </w:rPr>
        <w:t>Oddział Rejonowy w Goleniowie</w:t>
      </w:r>
    </w:p>
    <w:p w14:paraId="49C89356" w14:textId="0CC69499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B94CE2">
        <w:rPr>
          <w:rFonts w:cs="Arial"/>
          <w:sz w:val="20"/>
          <w:szCs w:val="20"/>
        </w:rPr>
        <w:t>ul. Lipowa 8, 72-100 Goleniów</w:t>
      </w:r>
    </w:p>
    <w:p w14:paraId="2EC91B64" w14:textId="77777777" w:rsidR="009F696E" w:rsidRPr="00497244" w:rsidRDefault="009F696E" w:rsidP="00B94CE2">
      <w:pPr>
        <w:pStyle w:val="Akapitzlist"/>
        <w:spacing w:line="360" w:lineRule="auto"/>
        <w:rPr>
          <w:rFonts w:cs="Arial"/>
          <w:sz w:val="20"/>
          <w:szCs w:val="20"/>
        </w:rPr>
      </w:pPr>
    </w:p>
    <w:p w14:paraId="742C9A4D" w14:textId="4DF30341" w:rsidR="009F696E" w:rsidRPr="00497244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497244">
        <w:rPr>
          <w:rFonts w:cs="Arial"/>
          <w:sz w:val="20"/>
          <w:szCs w:val="20"/>
        </w:rPr>
        <w:t>Stowarzyszenie na Rzecz Rodziny Światło</w:t>
      </w:r>
    </w:p>
    <w:p w14:paraId="6E28670B" w14:textId="0B162139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B94CE2">
        <w:rPr>
          <w:rFonts w:cs="Arial"/>
          <w:sz w:val="20"/>
          <w:szCs w:val="20"/>
        </w:rPr>
        <w:t>ul. Jana Matejki 22E/4, 72-100 Goleniów</w:t>
      </w:r>
    </w:p>
    <w:p w14:paraId="1F060091" w14:textId="5A38B687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Pr="00B94CE2">
        <w:rPr>
          <w:rFonts w:cs="Arial"/>
          <w:sz w:val="20"/>
          <w:szCs w:val="20"/>
        </w:rPr>
        <w:t>e</w:t>
      </w:r>
      <w:r w:rsidR="009F696E" w:rsidRPr="00B94CE2">
        <w:rPr>
          <w:rFonts w:cs="Arial"/>
          <w:sz w:val="20"/>
          <w:szCs w:val="20"/>
        </w:rPr>
        <w:t>-mail: maria.palica@op.pl</w:t>
      </w:r>
    </w:p>
    <w:p w14:paraId="44507FFC" w14:textId="77777777" w:rsidR="009F696E" w:rsidRPr="00497244" w:rsidRDefault="009F696E" w:rsidP="00B94CE2">
      <w:pPr>
        <w:pStyle w:val="Akapitzlist"/>
        <w:spacing w:line="360" w:lineRule="auto"/>
        <w:rPr>
          <w:rFonts w:cs="Arial"/>
          <w:sz w:val="20"/>
          <w:szCs w:val="20"/>
        </w:rPr>
      </w:pPr>
    </w:p>
    <w:p w14:paraId="5F4AC10F" w14:textId="4394B122" w:rsidR="009F696E" w:rsidRPr="00497244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497244">
        <w:rPr>
          <w:rFonts w:cs="Arial"/>
          <w:sz w:val="20"/>
          <w:szCs w:val="20"/>
        </w:rPr>
        <w:t>Wodne Ochotnicze Pogotowie  Ratunkowe</w:t>
      </w:r>
    </w:p>
    <w:p w14:paraId="51DD4679" w14:textId="7C62DF80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B94CE2">
        <w:rPr>
          <w:rFonts w:cs="Arial"/>
          <w:sz w:val="20"/>
          <w:szCs w:val="20"/>
        </w:rPr>
        <w:t>Oddział Rejonowy w Goleniowie</w:t>
      </w:r>
    </w:p>
    <w:p w14:paraId="30E56A9F" w14:textId="1FA43AC9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B94CE2">
        <w:rPr>
          <w:rFonts w:cs="Arial"/>
          <w:sz w:val="20"/>
          <w:szCs w:val="20"/>
        </w:rPr>
        <w:t>ul. Niepodległości 1 a, 72-100 Goleniów</w:t>
      </w:r>
    </w:p>
    <w:p w14:paraId="6C38275B" w14:textId="394E1F60" w:rsidR="009F696E" w:rsidRPr="00497244" w:rsidRDefault="009F696E" w:rsidP="00B94CE2">
      <w:pPr>
        <w:pStyle w:val="Akapitzlist"/>
        <w:spacing w:line="360" w:lineRule="auto"/>
        <w:rPr>
          <w:rFonts w:cs="Arial"/>
          <w:sz w:val="20"/>
          <w:szCs w:val="20"/>
        </w:rPr>
      </w:pPr>
    </w:p>
    <w:p w14:paraId="414AC6D8" w14:textId="77777777" w:rsidR="009F696E" w:rsidRPr="00497244" w:rsidRDefault="009F696E" w:rsidP="00B94CE2">
      <w:pPr>
        <w:pStyle w:val="Akapitzlist"/>
        <w:spacing w:line="360" w:lineRule="auto"/>
        <w:rPr>
          <w:rFonts w:cs="Arial"/>
          <w:sz w:val="20"/>
          <w:szCs w:val="20"/>
        </w:rPr>
      </w:pPr>
    </w:p>
    <w:p w14:paraId="6CBB1ED0" w14:textId="6E13E64A" w:rsidR="009F696E" w:rsidRPr="00497244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497244">
        <w:rPr>
          <w:rFonts w:cs="Arial"/>
          <w:sz w:val="20"/>
          <w:szCs w:val="20"/>
        </w:rPr>
        <w:t>Stowarzyszenie Centrum Animacji Młodzieży</w:t>
      </w:r>
    </w:p>
    <w:p w14:paraId="619A034D" w14:textId="6FBDC7A8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B94CE2">
        <w:rPr>
          <w:rFonts w:cs="Arial"/>
          <w:sz w:val="20"/>
          <w:szCs w:val="20"/>
        </w:rPr>
        <w:t>ul. Matejki 3c, 72-100 Goleniów</w:t>
      </w:r>
    </w:p>
    <w:p w14:paraId="6C7D96FB" w14:textId="6F14348A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B94CE2">
        <w:rPr>
          <w:rFonts w:cs="Arial"/>
          <w:sz w:val="20"/>
          <w:szCs w:val="20"/>
        </w:rPr>
        <w:t>tel.</w:t>
      </w:r>
      <w:r w:rsidRPr="00B94CE2">
        <w:rPr>
          <w:rFonts w:cs="Arial"/>
          <w:sz w:val="20"/>
          <w:szCs w:val="20"/>
        </w:rPr>
        <w:t>:</w:t>
      </w:r>
      <w:r w:rsidR="009F696E" w:rsidRPr="00B94CE2">
        <w:rPr>
          <w:rFonts w:cs="Arial"/>
          <w:sz w:val="20"/>
          <w:szCs w:val="20"/>
        </w:rPr>
        <w:t xml:space="preserve"> 733 711 999</w:t>
      </w:r>
    </w:p>
    <w:p w14:paraId="29161E9C" w14:textId="47874909" w:rsidR="009F696E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F23D26" w:rsidRPr="00B94CE2">
        <w:rPr>
          <w:rFonts w:cs="Arial"/>
          <w:sz w:val="20"/>
          <w:szCs w:val="20"/>
        </w:rPr>
        <w:t>e</w:t>
      </w:r>
      <w:r w:rsidR="009F696E" w:rsidRPr="00B94CE2">
        <w:rPr>
          <w:rFonts w:cs="Arial"/>
          <w:sz w:val="20"/>
          <w:szCs w:val="20"/>
        </w:rPr>
        <w:t>-mail: camgoleniow@gmail.com</w:t>
      </w:r>
    </w:p>
    <w:p w14:paraId="68227AE0" w14:textId="225097B0" w:rsidR="007F15D5" w:rsidRPr="00B94CE2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hyperlink r:id="rId14" w:history="1">
        <w:r w:rsidRPr="00B717A3">
          <w:rPr>
            <w:rStyle w:val="Hipercze"/>
            <w:rFonts w:cs="Arial"/>
            <w:sz w:val="20"/>
            <w:szCs w:val="20"/>
          </w:rPr>
          <w:t>www.centrum-mlodziezy.org.pl</w:t>
        </w:r>
      </w:hyperlink>
    </w:p>
    <w:p w14:paraId="6C1819CB" w14:textId="73A269F1" w:rsidR="00DD0308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8C743A7" w14:textId="77777777" w:rsidR="00DD0308" w:rsidRPr="007A3F71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26199C6" w14:textId="7F7DD7A3" w:rsidR="00F60F66" w:rsidRPr="00DE32FF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E32FF">
        <w:rPr>
          <w:rStyle w:val="normaltextrun"/>
          <w:rFonts w:ascii="Arial" w:hAnsi="Arial" w:cs="Arial"/>
          <w:b/>
          <w:sz w:val="20"/>
          <w:szCs w:val="20"/>
        </w:rPr>
        <w:t>Ośrodki kultury (dom kultury, gminny Ośrodek kultury, centra kultury, biblioteki publiczne) </w:t>
      </w:r>
      <w:r w:rsidRPr="00DE32F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243AD68" w14:textId="7AD5F3A6" w:rsidR="00255500" w:rsidRDefault="00255500" w:rsidP="00255500">
      <w:pPr>
        <w:pStyle w:val="Akapitzlist"/>
        <w:rPr>
          <w:rStyle w:val="eop"/>
          <w:rFonts w:cs="Arial"/>
          <w:sz w:val="20"/>
          <w:szCs w:val="20"/>
        </w:rPr>
      </w:pPr>
    </w:p>
    <w:p w14:paraId="484691D7" w14:textId="77777777" w:rsidR="009F696E" w:rsidRPr="00F23D26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F23D26">
        <w:rPr>
          <w:rFonts w:cs="Arial"/>
          <w:sz w:val="20"/>
          <w:szCs w:val="20"/>
        </w:rPr>
        <w:t>Goleniowski Dom Kultury</w:t>
      </w:r>
    </w:p>
    <w:p w14:paraId="5655B1C2" w14:textId="668005CD" w:rsidR="009F696E" w:rsidRPr="000F5E80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0F5E80">
        <w:rPr>
          <w:rFonts w:cs="Arial"/>
          <w:sz w:val="20"/>
          <w:szCs w:val="20"/>
        </w:rPr>
        <w:t>ul. Słowackiego 1, 72-100 Goleniów</w:t>
      </w:r>
    </w:p>
    <w:p w14:paraId="30913259" w14:textId="4066DABC" w:rsidR="009F696E" w:rsidRPr="000F5E80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lastRenderedPageBreak/>
        <w:t xml:space="preserve">          </w:t>
      </w:r>
      <w:r w:rsidR="009F696E" w:rsidRPr="000F5E80">
        <w:rPr>
          <w:rFonts w:cs="Arial"/>
          <w:sz w:val="20"/>
          <w:szCs w:val="20"/>
        </w:rPr>
        <w:t>tel.: 91 418 26 88</w:t>
      </w:r>
    </w:p>
    <w:p w14:paraId="4D455620" w14:textId="10075475" w:rsidR="009F696E" w:rsidRPr="000F5E80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0F5E80">
        <w:rPr>
          <w:rFonts w:cs="Arial"/>
          <w:sz w:val="20"/>
          <w:szCs w:val="20"/>
        </w:rPr>
        <w:t>e-mail: gdk@goleniow.pl</w:t>
      </w:r>
    </w:p>
    <w:p w14:paraId="7805E2A3" w14:textId="3FEBDF40" w:rsid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hyperlink r:id="rId15" w:history="1">
        <w:r w:rsidRPr="00B717A3">
          <w:rPr>
            <w:rStyle w:val="Hipercze"/>
            <w:rFonts w:cs="Arial"/>
            <w:sz w:val="20"/>
            <w:szCs w:val="20"/>
          </w:rPr>
          <w:t>http://gdk.goleniow.pl</w:t>
        </w:r>
      </w:hyperlink>
    </w:p>
    <w:p w14:paraId="195D119D" w14:textId="77777777" w:rsidR="000F5E80" w:rsidRPr="000F5E80" w:rsidRDefault="000F5E80" w:rsidP="00B94CE2">
      <w:pPr>
        <w:spacing w:line="360" w:lineRule="auto"/>
        <w:rPr>
          <w:rFonts w:cs="Arial"/>
          <w:sz w:val="20"/>
          <w:szCs w:val="20"/>
        </w:rPr>
      </w:pPr>
    </w:p>
    <w:p w14:paraId="6AC68489" w14:textId="20AD66BE" w:rsidR="009F696E" w:rsidRPr="009F696E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Style w:val="eop"/>
          <w:rFonts w:cs="Arial"/>
          <w:sz w:val="20"/>
          <w:szCs w:val="20"/>
        </w:rPr>
      </w:pPr>
      <w:r w:rsidRPr="009F696E">
        <w:rPr>
          <w:rStyle w:val="eop"/>
          <w:rFonts w:cs="Arial"/>
          <w:sz w:val="20"/>
          <w:szCs w:val="20"/>
        </w:rPr>
        <w:t>Miejska i powiatowa biblioteka publiczna im. Cypriana Kamila Norwida w Goleniowie</w:t>
      </w:r>
    </w:p>
    <w:p w14:paraId="5CD763EB" w14:textId="77777777" w:rsidR="009F696E" w:rsidRPr="009F696E" w:rsidRDefault="009F696E" w:rsidP="00B94CE2">
      <w:pPr>
        <w:pStyle w:val="Akapitzlist"/>
        <w:spacing w:line="360" w:lineRule="auto"/>
        <w:rPr>
          <w:rStyle w:val="eop"/>
          <w:rFonts w:cs="Arial"/>
          <w:sz w:val="20"/>
          <w:szCs w:val="20"/>
        </w:rPr>
      </w:pPr>
      <w:r w:rsidRPr="009F696E">
        <w:rPr>
          <w:rStyle w:val="eop"/>
          <w:rFonts w:cs="Arial"/>
          <w:sz w:val="20"/>
          <w:szCs w:val="20"/>
        </w:rPr>
        <w:t>ul. Konstytucji 3 Maja 26, 72-100 Goleniów</w:t>
      </w:r>
    </w:p>
    <w:p w14:paraId="4E211ACB" w14:textId="77777777" w:rsidR="009F696E" w:rsidRPr="009F696E" w:rsidRDefault="009F696E" w:rsidP="00B94CE2">
      <w:pPr>
        <w:pStyle w:val="Akapitzlist"/>
        <w:spacing w:line="360" w:lineRule="auto"/>
        <w:rPr>
          <w:rStyle w:val="eop"/>
          <w:rFonts w:cs="Arial"/>
          <w:sz w:val="20"/>
          <w:szCs w:val="20"/>
        </w:rPr>
      </w:pPr>
      <w:r w:rsidRPr="009F696E">
        <w:rPr>
          <w:rStyle w:val="eop"/>
          <w:rFonts w:cs="Arial"/>
          <w:sz w:val="20"/>
          <w:szCs w:val="20"/>
        </w:rPr>
        <w:t>tel. 91 418 22 60</w:t>
      </w:r>
    </w:p>
    <w:p w14:paraId="670DB137" w14:textId="77777777" w:rsidR="009F696E" w:rsidRPr="009F696E" w:rsidRDefault="009F696E" w:rsidP="00B94CE2">
      <w:pPr>
        <w:pStyle w:val="Akapitzlist"/>
        <w:spacing w:line="360" w:lineRule="auto"/>
        <w:rPr>
          <w:rStyle w:val="eop"/>
          <w:rFonts w:cs="Arial"/>
          <w:sz w:val="20"/>
          <w:szCs w:val="20"/>
        </w:rPr>
      </w:pPr>
      <w:r w:rsidRPr="009F696E">
        <w:rPr>
          <w:rStyle w:val="eop"/>
          <w:rFonts w:cs="Arial"/>
          <w:sz w:val="20"/>
          <w:szCs w:val="20"/>
        </w:rPr>
        <w:t>e-mail: biblioteka@biblioteka-goleniow.pl</w:t>
      </w:r>
    </w:p>
    <w:p w14:paraId="7CF11885" w14:textId="12FC3316" w:rsidR="009F696E" w:rsidRDefault="006C0C1D" w:rsidP="00B94CE2">
      <w:pPr>
        <w:pStyle w:val="Akapitzlist"/>
        <w:spacing w:line="360" w:lineRule="auto"/>
        <w:rPr>
          <w:rStyle w:val="eop"/>
          <w:rFonts w:cs="Arial"/>
          <w:sz w:val="20"/>
          <w:szCs w:val="20"/>
        </w:rPr>
      </w:pPr>
      <w:hyperlink r:id="rId16" w:history="1">
        <w:r w:rsidR="009F696E" w:rsidRPr="00B717A3">
          <w:rPr>
            <w:rStyle w:val="Hipercze"/>
            <w:rFonts w:cs="Arial"/>
            <w:sz w:val="20"/>
            <w:szCs w:val="20"/>
          </w:rPr>
          <w:t>www.biblioteka-goleniow.pl</w:t>
        </w:r>
      </w:hyperlink>
    </w:p>
    <w:p w14:paraId="42A3B785" w14:textId="77777777" w:rsidR="007F10B1" w:rsidRPr="007F10B1" w:rsidRDefault="007F10B1" w:rsidP="00B94CE2">
      <w:pPr>
        <w:pStyle w:val="Akapitzlist"/>
        <w:spacing w:line="360" w:lineRule="auto"/>
        <w:rPr>
          <w:rStyle w:val="eop"/>
          <w:rFonts w:cs="Arial"/>
          <w:sz w:val="20"/>
          <w:szCs w:val="20"/>
        </w:rPr>
      </w:pPr>
    </w:p>
    <w:p w14:paraId="1DC43E5D" w14:textId="410D9D69" w:rsidR="007F10B1" w:rsidRPr="007F10B1" w:rsidRDefault="007F10B1" w:rsidP="00B94CE2">
      <w:pPr>
        <w:pStyle w:val="Akapitzlist"/>
        <w:numPr>
          <w:ilvl w:val="0"/>
          <w:numId w:val="33"/>
        </w:numPr>
        <w:spacing w:line="360" w:lineRule="auto"/>
        <w:rPr>
          <w:rStyle w:val="eop"/>
          <w:rFonts w:cs="Arial"/>
          <w:sz w:val="20"/>
          <w:szCs w:val="20"/>
        </w:rPr>
      </w:pPr>
      <w:r w:rsidRPr="007F10B1">
        <w:rPr>
          <w:rStyle w:val="eop"/>
          <w:rFonts w:cs="Arial"/>
          <w:sz w:val="20"/>
          <w:szCs w:val="20"/>
        </w:rPr>
        <w:t>Ośrodek Sportu i Rekreacji</w:t>
      </w:r>
    </w:p>
    <w:p w14:paraId="512A604B" w14:textId="469CEE1F" w:rsidR="009F696E" w:rsidRPr="00B94CE2" w:rsidRDefault="00B94CE2" w:rsidP="00B94CE2">
      <w:pPr>
        <w:spacing w:line="360" w:lineRule="auto"/>
        <w:rPr>
          <w:rStyle w:val="eop"/>
          <w:rFonts w:cs="Arial"/>
          <w:sz w:val="20"/>
          <w:szCs w:val="20"/>
        </w:rPr>
      </w:pPr>
      <w:r>
        <w:rPr>
          <w:rStyle w:val="eop"/>
          <w:rFonts w:cs="Arial"/>
          <w:sz w:val="20"/>
          <w:szCs w:val="20"/>
        </w:rPr>
        <w:t xml:space="preserve">           </w:t>
      </w:r>
      <w:r w:rsidR="007F10B1" w:rsidRPr="00B94CE2">
        <w:rPr>
          <w:rStyle w:val="eop"/>
          <w:rFonts w:cs="Arial"/>
          <w:sz w:val="20"/>
          <w:szCs w:val="20"/>
        </w:rPr>
        <w:t>ul. Sportowa 25, 72-100 Goleniów</w:t>
      </w:r>
    </w:p>
    <w:p w14:paraId="265DBE68" w14:textId="755E62BC" w:rsidR="007F10B1" w:rsidRDefault="007F10B1" w:rsidP="00B94CE2">
      <w:pPr>
        <w:pStyle w:val="Akapitzlist"/>
        <w:spacing w:line="360" w:lineRule="auto"/>
        <w:rPr>
          <w:rStyle w:val="eop"/>
          <w:rFonts w:cs="Arial"/>
          <w:sz w:val="20"/>
          <w:szCs w:val="20"/>
        </w:rPr>
      </w:pPr>
    </w:p>
    <w:p w14:paraId="14DA31B8" w14:textId="379C401D" w:rsidR="007F10B1" w:rsidRPr="007F10B1" w:rsidRDefault="007F10B1" w:rsidP="00B94CE2">
      <w:pPr>
        <w:pStyle w:val="Akapitzlist"/>
        <w:numPr>
          <w:ilvl w:val="0"/>
          <w:numId w:val="33"/>
        </w:numPr>
        <w:spacing w:line="360" w:lineRule="auto"/>
        <w:rPr>
          <w:rStyle w:val="eop"/>
          <w:rFonts w:cs="Arial"/>
          <w:sz w:val="20"/>
          <w:szCs w:val="20"/>
        </w:rPr>
      </w:pPr>
      <w:r w:rsidRPr="007F10B1">
        <w:rPr>
          <w:rStyle w:val="eop"/>
          <w:rFonts w:cs="Arial"/>
          <w:sz w:val="20"/>
          <w:szCs w:val="20"/>
        </w:rPr>
        <w:t>Centrum Informacji Kulturalnej i Turystycznej</w:t>
      </w:r>
    </w:p>
    <w:p w14:paraId="11B2108D" w14:textId="4E929752" w:rsidR="007F10B1" w:rsidRPr="00B94CE2" w:rsidRDefault="00B94CE2" w:rsidP="00B94CE2">
      <w:pPr>
        <w:spacing w:line="360" w:lineRule="auto"/>
        <w:rPr>
          <w:rStyle w:val="eop"/>
          <w:rFonts w:cs="Arial"/>
          <w:sz w:val="20"/>
          <w:szCs w:val="20"/>
        </w:rPr>
      </w:pPr>
      <w:r>
        <w:rPr>
          <w:rStyle w:val="eop"/>
          <w:rFonts w:cs="Arial"/>
          <w:sz w:val="20"/>
          <w:szCs w:val="20"/>
        </w:rPr>
        <w:t xml:space="preserve">           </w:t>
      </w:r>
      <w:r w:rsidR="007F10B1" w:rsidRPr="00B94CE2">
        <w:rPr>
          <w:rStyle w:val="eop"/>
          <w:rFonts w:cs="Arial"/>
          <w:sz w:val="20"/>
          <w:szCs w:val="20"/>
        </w:rPr>
        <w:t>ul. Bramy Wolińskiej 1, 72-100 Goleniów</w:t>
      </w:r>
    </w:p>
    <w:p w14:paraId="49E3EBCD" w14:textId="77777777" w:rsidR="00B94CE2" w:rsidRDefault="00B94CE2" w:rsidP="00B94CE2">
      <w:pPr>
        <w:spacing w:line="360" w:lineRule="auto"/>
        <w:rPr>
          <w:rStyle w:val="eop"/>
          <w:rFonts w:cs="Arial"/>
          <w:sz w:val="20"/>
          <w:szCs w:val="20"/>
        </w:rPr>
      </w:pPr>
      <w:r>
        <w:rPr>
          <w:rStyle w:val="eop"/>
          <w:rFonts w:cs="Arial"/>
          <w:sz w:val="20"/>
          <w:szCs w:val="20"/>
        </w:rPr>
        <w:t xml:space="preserve">           </w:t>
      </w:r>
      <w:r w:rsidR="007F10B1" w:rsidRPr="00B94CE2">
        <w:rPr>
          <w:rStyle w:val="eop"/>
          <w:rFonts w:cs="Arial"/>
          <w:sz w:val="20"/>
          <w:szCs w:val="20"/>
        </w:rPr>
        <w:t>tel.: 91 418 95 90</w:t>
      </w:r>
    </w:p>
    <w:p w14:paraId="40FEC706" w14:textId="0A63A78C" w:rsidR="007F10B1" w:rsidRPr="00B94CE2" w:rsidRDefault="00B94CE2" w:rsidP="00B94CE2">
      <w:pPr>
        <w:spacing w:line="360" w:lineRule="auto"/>
        <w:rPr>
          <w:rStyle w:val="eop"/>
          <w:rFonts w:cs="Arial"/>
          <w:sz w:val="20"/>
          <w:szCs w:val="20"/>
        </w:rPr>
      </w:pPr>
      <w:r>
        <w:rPr>
          <w:rStyle w:val="eop"/>
          <w:rFonts w:cs="Arial"/>
          <w:sz w:val="20"/>
          <w:szCs w:val="20"/>
        </w:rPr>
        <w:t xml:space="preserve">           </w:t>
      </w:r>
      <w:r w:rsidR="007F10B1" w:rsidRPr="00B94CE2">
        <w:rPr>
          <w:rStyle w:val="eop"/>
          <w:rFonts w:cs="Arial"/>
          <w:sz w:val="20"/>
          <w:szCs w:val="20"/>
        </w:rPr>
        <w:t>e-mail: cit@turystyka.goleniow.pl</w:t>
      </w:r>
    </w:p>
    <w:p w14:paraId="19C694B5" w14:textId="77777777" w:rsidR="00255500" w:rsidRPr="007A3F71" w:rsidRDefault="00255500" w:rsidP="00DE32F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E4A7F51" w14:textId="4C46A565" w:rsidR="00FF7478" w:rsidRPr="007F10B1" w:rsidRDefault="00F60F66" w:rsidP="003A4EBF">
      <w:pPr>
        <w:pStyle w:val="Akapitzlist"/>
        <w:numPr>
          <w:ilvl w:val="0"/>
          <w:numId w:val="26"/>
        </w:num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r w:rsidRPr="00DE32FF">
        <w:rPr>
          <w:rStyle w:val="normaltextrun"/>
          <w:rFonts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DE32FF">
        <w:rPr>
          <w:rStyle w:val="eop"/>
          <w:rFonts w:cs="Arial"/>
          <w:b/>
          <w:sz w:val="20"/>
          <w:szCs w:val="20"/>
        </w:rPr>
        <w:t>  </w:t>
      </w:r>
    </w:p>
    <w:p w14:paraId="4D43F4F3" w14:textId="39DF80F3" w:rsidR="007F10B1" w:rsidRDefault="007F10B1" w:rsidP="00B94CE2">
      <w:pPr>
        <w:spacing w:line="360" w:lineRule="auto"/>
        <w:rPr>
          <w:rStyle w:val="eop"/>
          <w:rFonts w:cs="Arial"/>
          <w:b/>
          <w:color w:val="000000" w:themeColor="text1"/>
          <w:sz w:val="20"/>
          <w:szCs w:val="20"/>
        </w:rPr>
      </w:pPr>
    </w:p>
    <w:p w14:paraId="5C88444C" w14:textId="5BAF08A2" w:rsidR="007F10B1" w:rsidRPr="00F23D26" w:rsidRDefault="007F10B1" w:rsidP="00B94CE2">
      <w:pPr>
        <w:pStyle w:val="Akapitzlist"/>
        <w:numPr>
          <w:ilvl w:val="0"/>
          <w:numId w:val="33"/>
        </w:numPr>
        <w:spacing w:line="360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F23D26">
        <w:rPr>
          <w:rStyle w:val="eop"/>
          <w:rFonts w:cs="Arial"/>
          <w:color w:val="000000" w:themeColor="text1"/>
          <w:sz w:val="20"/>
          <w:szCs w:val="20"/>
        </w:rPr>
        <w:t>Poradnia Psychologiczno-Pedagogiczna</w:t>
      </w:r>
    </w:p>
    <w:p w14:paraId="72B1024E" w14:textId="1FD95DAE" w:rsidR="007F10B1" w:rsidRPr="007F10B1" w:rsidRDefault="00F23D26" w:rsidP="00B94CE2">
      <w:pPr>
        <w:spacing w:line="360" w:lineRule="auto"/>
        <w:rPr>
          <w:rStyle w:val="eop"/>
          <w:rFonts w:cs="Arial"/>
          <w:color w:val="000000" w:themeColor="text1"/>
          <w:sz w:val="20"/>
          <w:szCs w:val="20"/>
        </w:rPr>
      </w:pPr>
      <w:r>
        <w:rPr>
          <w:rStyle w:val="eop"/>
          <w:rFonts w:cs="Arial"/>
          <w:color w:val="000000" w:themeColor="text1"/>
          <w:sz w:val="20"/>
          <w:szCs w:val="20"/>
        </w:rPr>
        <w:t xml:space="preserve">          </w:t>
      </w:r>
      <w:r w:rsidR="007F10B1" w:rsidRPr="007F10B1">
        <w:rPr>
          <w:rStyle w:val="eop"/>
          <w:rFonts w:cs="Arial"/>
          <w:color w:val="000000" w:themeColor="text1"/>
          <w:sz w:val="20"/>
          <w:szCs w:val="20"/>
        </w:rPr>
        <w:t>ul. Maszewska 2, 72-100 Goleniów</w:t>
      </w:r>
    </w:p>
    <w:p w14:paraId="0BB25D5B" w14:textId="25B02207" w:rsidR="007F10B1" w:rsidRPr="007F10B1" w:rsidRDefault="00F23D26" w:rsidP="00B94CE2">
      <w:pPr>
        <w:spacing w:line="360" w:lineRule="auto"/>
        <w:rPr>
          <w:rStyle w:val="eop"/>
          <w:rFonts w:cs="Arial"/>
          <w:color w:val="000000" w:themeColor="text1"/>
          <w:sz w:val="20"/>
          <w:szCs w:val="20"/>
        </w:rPr>
      </w:pPr>
      <w:r>
        <w:rPr>
          <w:rStyle w:val="eop"/>
          <w:rFonts w:cs="Arial"/>
          <w:color w:val="000000" w:themeColor="text1"/>
          <w:sz w:val="20"/>
          <w:szCs w:val="20"/>
        </w:rPr>
        <w:t xml:space="preserve">          </w:t>
      </w:r>
      <w:r w:rsidR="007F10B1" w:rsidRPr="007F10B1">
        <w:rPr>
          <w:rStyle w:val="eop"/>
          <w:rFonts w:cs="Arial"/>
          <w:color w:val="000000" w:themeColor="text1"/>
          <w:sz w:val="20"/>
          <w:szCs w:val="20"/>
        </w:rPr>
        <w:t>tel.</w:t>
      </w:r>
      <w:r>
        <w:rPr>
          <w:rStyle w:val="eop"/>
          <w:rFonts w:cs="Arial"/>
          <w:color w:val="000000" w:themeColor="text1"/>
          <w:sz w:val="20"/>
          <w:szCs w:val="20"/>
        </w:rPr>
        <w:t>:</w:t>
      </w:r>
      <w:r w:rsidR="007F10B1" w:rsidRPr="007F10B1">
        <w:rPr>
          <w:rStyle w:val="eop"/>
          <w:rFonts w:cs="Arial"/>
          <w:color w:val="000000" w:themeColor="text1"/>
          <w:sz w:val="20"/>
          <w:szCs w:val="20"/>
        </w:rPr>
        <w:t xml:space="preserve"> 91 418 31 19</w:t>
      </w:r>
    </w:p>
    <w:p w14:paraId="4E62C4F1" w14:textId="43C1331C" w:rsidR="007F10B1" w:rsidRPr="007F10B1" w:rsidRDefault="00F23D26" w:rsidP="00B94CE2">
      <w:pPr>
        <w:spacing w:line="360" w:lineRule="auto"/>
        <w:rPr>
          <w:rStyle w:val="eop"/>
          <w:rFonts w:cs="Arial"/>
          <w:color w:val="000000" w:themeColor="text1"/>
          <w:sz w:val="20"/>
          <w:szCs w:val="20"/>
        </w:rPr>
      </w:pPr>
      <w:r>
        <w:rPr>
          <w:rStyle w:val="eop"/>
          <w:rFonts w:cs="Arial"/>
          <w:color w:val="000000" w:themeColor="text1"/>
          <w:sz w:val="20"/>
          <w:szCs w:val="20"/>
        </w:rPr>
        <w:t xml:space="preserve">          </w:t>
      </w:r>
      <w:r w:rsidR="007F10B1" w:rsidRPr="007F10B1">
        <w:rPr>
          <w:rStyle w:val="eop"/>
          <w:rFonts w:cs="Arial"/>
          <w:color w:val="000000" w:themeColor="text1"/>
          <w:sz w:val="20"/>
          <w:szCs w:val="20"/>
        </w:rPr>
        <w:t>e-mail: poradnia4@wp.pl</w:t>
      </w:r>
    </w:p>
    <w:p w14:paraId="6E3B2F29" w14:textId="4AE576B8" w:rsidR="009F696E" w:rsidRDefault="009F696E" w:rsidP="00B94CE2">
      <w:pPr>
        <w:spacing w:line="360" w:lineRule="auto"/>
        <w:rPr>
          <w:rStyle w:val="eop"/>
          <w:rFonts w:cs="Arial"/>
          <w:b/>
          <w:color w:val="000000" w:themeColor="text1"/>
          <w:sz w:val="20"/>
          <w:szCs w:val="20"/>
        </w:rPr>
      </w:pPr>
    </w:p>
    <w:p w14:paraId="60084A15" w14:textId="390EEE48" w:rsidR="009F696E" w:rsidRDefault="009F696E" w:rsidP="00B94CE2">
      <w:pPr>
        <w:spacing w:line="360" w:lineRule="auto"/>
        <w:rPr>
          <w:rStyle w:val="eop"/>
          <w:rFonts w:cs="Arial"/>
          <w:b/>
          <w:color w:val="000000" w:themeColor="text1"/>
          <w:sz w:val="20"/>
          <w:szCs w:val="20"/>
        </w:rPr>
      </w:pPr>
    </w:p>
    <w:p w14:paraId="5889E765" w14:textId="2362F258" w:rsidR="009F696E" w:rsidRPr="00F23D26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F23D26">
        <w:rPr>
          <w:rFonts w:cs="Arial"/>
          <w:sz w:val="20"/>
          <w:szCs w:val="20"/>
        </w:rPr>
        <w:t>Przedszkole Publiczne Nr 2  im. Wandy Chotomskiej w Goleniowie</w:t>
      </w:r>
    </w:p>
    <w:p w14:paraId="3D7EF59E" w14:textId="1E9D8828" w:rsidR="009F696E" w:rsidRP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lastRenderedPageBreak/>
        <w:t xml:space="preserve">       </w:t>
      </w:r>
      <w:r w:rsidR="00B94CE2">
        <w:rPr>
          <w:rFonts w:cs="Arial"/>
          <w:sz w:val="20"/>
          <w:szCs w:val="20"/>
        </w:rPr>
        <w:t xml:space="preserve">    </w:t>
      </w:r>
      <w:r w:rsidR="009F696E" w:rsidRPr="009F696E">
        <w:rPr>
          <w:rFonts w:cs="Arial"/>
          <w:sz w:val="20"/>
          <w:szCs w:val="20"/>
        </w:rPr>
        <w:t>ul. Akacjowa 19, 72-100 Goleniów</w:t>
      </w:r>
    </w:p>
    <w:p w14:paraId="4AA185C4" w14:textId="56449BBA" w:rsidR="009F696E" w:rsidRP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</w:t>
      </w:r>
      <w:r w:rsidR="00B94CE2">
        <w:rPr>
          <w:rFonts w:cs="Arial"/>
          <w:sz w:val="20"/>
          <w:szCs w:val="20"/>
        </w:rPr>
        <w:t xml:space="preserve">     </w:t>
      </w:r>
      <w:r w:rsidR="009F696E" w:rsidRPr="009F696E">
        <w:rPr>
          <w:rFonts w:cs="Arial"/>
          <w:sz w:val="20"/>
          <w:szCs w:val="20"/>
        </w:rPr>
        <w:t>tel.</w:t>
      </w:r>
      <w:r>
        <w:rPr>
          <w:rFonts w:cs="Arial"/>
          <w:sz w:val="20"/>
          <w:szCs w:val="20"/>
        </w:rPr>
        <w:t>:</w:t>
      </w:r>
      <w:r w:rsidR="009F696E" w:rsidRPr="009F696E">
        <w:rPr>
          <w:rFonts w:cs="Arial"/>
          <w:sz w:val="20"/>
          <w:szCs w:val="20"/>
        </w:rPr>
        <w:t xml:space="preserve"> 91 418 26 31,</w:t>
      </w:r>
    </w:p>
    <w:p w14:paraId="3195821A" w14:textId="31163354" w:rsidR="009F696E" w:rsidRP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</w:t>
      </w:r>
      <w:r w:rsidR="00B94CE2">
        <w:rPr>
          <w:rFonts w:cs="Arial"/>
          <w:sz w:val="20"/>
          <w:szCs w:val="20"/>
        </w:rPr>
        <w:t xml:space="preserve">    </w:t>
      </w:r>
      <w:r>
        <w:rPr>
          <w:rFonts w:cs="Arial"/>
          <w:sz w:val="20"/>
          <w:szCs w:val="20"/>
        </w:rPr>
        <w:t>e</w:t>
      </w:r>
      <w:r w:rsidR="009F696E" w:rsidRPr="009F696E">
        <w:rPr>
          <w:rFonts w:cs="Arial"/>
          <w:sz w:val="20"/>
          <w:szCs w:val="20"/>
        </w:rPr>
        <w:t>-mail: przedszkole@pp2.goleniow.pl</w:t>
      </w:r>
    </w:p>
    <w:p w14:paraId="3735361A" w14:textId="1EBA2ED4" w:rsid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</w:t>
      </w:r>
      <w:r w:rsidR="00B94CE2">
        <w:rPr>
          <w:rFonts w:cs="Arial"/>
          <w:sz w:val="20"/>
          <w:szCs w:val="20"/>
        </w:rPr>
        <w:t xml:space="preserve">   </w:t>
      </w:r>
      <w:r>
        <w:rPr>
          <w:rFonts w:cs="Arial"/>
          <w:sz w:val="20"/>
          <w:szCs w:val="20"/>
        </w:rPr>
        <w:t xml:space="preserve"> </w:t>
      </w:r>
      <w:hyperlink r:id="rId17" w:history="1">
        <w:r w:rsidRPr="00B717A3">
          <w:rPr>
            <w:rStyle w:val="Hipercze"/>
            <w:rFonts w:cs="Arial"/>
            <w:sz w:val="20"/>
            <w:szCs w:val="20"/>
          </w:rPr>
          <w:t>www.pp2.goleniow.pl</w:t>
        </w:r>
      </w:hyperlink>
    </w:p>
    <w:p w14:paraId="76FA299F" w14:textId="77777777" w:rsidR="00F23D26" w:rsidRPr="009F696E" w:rsidRDefault="00F23D26" w:rsidP="00B94CE2">
      <w:pPr>
        <w:spacing w:line="360" w:lineRule="auto"/>
        <w:rPr>
          <w:rFonts w:cs="Arial"/>
          <w:sz w:val="20"/>
          <w:szCs w:val="20"/>
        </w:rPr>
      </w:pPr>
    </w:p>
    <w:p w14:paraId="0F695053" w14:textId="544DF077" w:rsidR="009F696E" w:rsidRPr="00F23D26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F23D26">
        <w:rPr>
          <w:rFonts w:cs="Arial"/>
          <w:sz w:val="20"/>
          <w:szCs w:val="20"/>
        </w:rPr>
        <w:t>Przedszkole Publiczne Nr 4 „Niezapominajka” w Goleniowie</w:t>
      </w:r>
    </w:p>
    <w:p w14:paraId="563B4190" w14:textId="27159228" w:rsidR="009F696E" w:rsidRP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>ul. Króla Władysława Jagiełły 12, 72-100 Goleniów</w:t>
      </w:r>
    </w:p>
    <w:p w14:paraId="3A4F211B" w14:textId="044BF01E" w:rsidR="009F696E" w:rsidRP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>tel.</w:t>
      </w:r>
      <w:r>
        <w:rPr>
          <w:rFonts w:cs="Arial"/>
          <w:sz w:val="20"/>
          <w:szCs w:val="20"/>
        </w:rPr>
        <w:t>:</w:t>
      </w:r>
      <w:r w:rsidR="009F696E" w:rsidRPr="009F696E">
        <w:rPr>
          <w:rFonts w:cs="Arial"/>
          <w:sz w:val="20"/>
          <w:szCs w:val="20"/>
        </w:rPr>
        <w:t xml:space="preserve"> 91 418 33 49</w:t>
      </w:r>
    </w:p>
    <w:p w14:paraId="08B5E2F3" w14:textId="1F5594CE" w:rsidR="009F696E" w:rsidRP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e</w:t>
      </w:r>
      <w:r w:rsidR="009F696E" w:rsidRPr="009F696E">
        <w:rPr>
          <w:rFonts w:cs="Arial"/>
          <w:sz w:val="20"/>
          <w:szCs w:val="20"/>
        </w:rPr>
        <w:t>-mail: przedszkole@pp4.goleniow.pl</w:t>
      </w:r>
    </w:p>
    <w:p w14:paraId="44D04B76" w14:textId="14DED611" w:rsid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hyperlink r:id="rId18" w:history="1">
        <w:r w:rsidRPr="00B717A3">
          <w:rPr>
            <w:rStyle w:val="Hipercze"/>
            <w:rFonts w:cs="Arial"/>
            <w:sz w:val="20"/>
            <w:szCs w:val="20"/>
          </w:rPr>
          <w:t>www.pp4.goleniow.edu.pl</w:t>
        </w:r>
      </w:hyperlink>
    </w:p>
    <w:p w14:paraId="05EBB6C7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3D467FB3" w14:textId="2887642D" w:rsidR="009F696E" w:rsidRPr="00F23D26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F23D26">
        <w:rPr>
          <w:rFonts w:cs="Arial"/>
          <w:sz w:val="20"/>
          <w:szCs w:val="20"/>
        </w:rPr>
        <w:t>Szkoła Podstawowa nr 1</w:t>
      </w:r>
      <w:r w:rsidR="00F23D26">
        <w:rPr>
          <w:rFonts w:cs="Arial"/>
          <w:sz w:val="20"/>
          <w:szCs w:val="20"/>
        </w:rPr>
        <w:t xml:space="preserve"> </w:t>
      </w:r>
      <w:r w:rsidRPr="00F23D26">
        <w:rPr>
          <w:rFonts w:cs="Arial"/>
          <w:sz w:val="20"/>
          <w:szCs w:val="20"/>
        </w:rPr>
        <w:t>im. Noblistów Polskich w Goleniowie</w:t>
      </w:r>
    </w:p>
    <w:p w14:paraId="549DBC4F" w14:textId="5E9C93FB" w:rsidR="009F696E" w:rsidRP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ul. Jana Kilińskiego 11, 72-100 Goleniów</w:t>
      </w:r>
    </w:p>
    <w:p w14:paraId="424E0B13" w14:textId="01F8283B" w:rsidR="009F696E" w:rsidRP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tel.</w:t>
      </w:r>
      <w:r>
        <w:rPr>
          <w:rFonts w:cs="Arial"/>
          <w:sz w:val="20"/>
          <w:szCs w:val="20"/>
        </w:rPr>
        <w:t>:</w:t>
      </w:r>
      <w:r w:rsidR="009F696E" w:rsidRPr="009F696E">
        <w:rPr>
          <w:rFonts w:cs="Arial"/>
          <w:sz w:val="20"/>
          <w:szCs w:val="20"/>
        </w:rPr>
        <w:t xml:space="preserve"> 91 418 21 26</w:t>
      </w:r>
    </w:p>
    <w:p w14:paraId="470BB2B7" w14:textId="23D9170D" w:rsidR="009F696E" w:rsidRP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e</w:t>
      </w:r>
      <w:r w:rsidR="009F696E" w:rsidRPr="009F696E">
        <w:rPr>
          <w:rFonts w:cs="Arial"/>
          <w:sz w:val="20"/>
          <w:szCs w:val="20"/>
        </w:rPr>
        <w:t>-mail: sekretariat@sp1.goleniow.pl</w:t>
      </w:r>
    </w:p>
    <w:p w14:paraId="0ACB40B8" w14:textId="101D4AFB" w:rsidR="00F23D26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hyperlink r:id="rId19" w:history="1">
        <w:r w:rsidRPr="00B717A3">
          <w:rPr>
            <w:rStyle w:val="Hipercze"/>
            <w:rFonts w:cs="Arial"/>
            <w:sz w:val="20"/>
            <w:szCs w:val="20"/>
          </w:rPr>
          <w:t>www.sp1.goleniow.pl</w:t>
        </w:r>
      </w:hyperlink>
    </w:p>
    <w:p w14:paraId="26D3F604" w14:textId="7408A5BD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  <w:r w:rsidRPr="009F696E">
        <w:rPr>
          <w:rFonts w:cs="Arial"/>
          <w:sz w:val="20"/>
          <w:szCs w:val="20"/>
        </w:rPr>
        <w:t xml:space="preserve"> </w:t>
      </w:r>
    </w:p>
    <w:p w14:paraId="2C91C1A2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  <w:r w:rsidRPr="009F696E">
        <w:rPr>
          <w:rFonts w:cs="Arial"/>
          <w:sz w:val="20"/>
          <w:szCs w:val="20"/>
        </w:rPr>
        <w:t xml:space="preserve"> </w:t>
      </w:r>
    </w:p>
    <w:p w14:paraId="124ECC9D" w14:textId="62E3BF33" w:rsidR="009F696E" w:rsidRPr="00F23D26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F23D26">
        <w:rPr>
          <w:rFonts w:cs="Arial"/>
          <w:sz w:val="20"/>
          <w:szCs w:val="20"/>
        </w:rPr>
        <w:t>Szkoła Podstawowa nr 2</w:t>
      </w:r>
      <w:r w:rsidR="00F23D26">
        <w:rPr>
          <w:rFonts w:cs="Arial"/>
          <w:sz w:val="20"/>
          <w:szCs w:val="20"/>
        </w:rPr>
        <w:t xml:space="preserve"> </w:t>
      </w:r>
      <w:r w:rsidRPr="00F23D26">
        <w:rPr>
          <w:rFonts w:cs="Arial"/>
          <w:sz w:val="20"/>
          <w:szCs w:val="20"/>
        </w:rPr>
        <w:t>im. Henryka Sienkiewicza w Goleniowie</w:t>
      </w:r>
    </w:p>
    <w:p w14:paraId="740C6FAF" w14:textId="1EDF6796" w:rsidR="009F696E" w:rsidRP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>ul. Szarych Szeregów 14, 72-100 Goleniów</w:t>
      </w:r>
    </w:p>
    <w:p w14:paraId="1C2585D0" w14:textId="178FE13D" w:rsidR="009F696E" w:rsidRPr="009F696E" w:rsidRDefault="00F23D26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</w:t>
      </w:r>
      <w:r w:rsidR="009F66A0">
        <w:rPr>
          <w:rFonts w:cs="Arial"/>
          <w:sz w:val="20"/>
          <w:szCs w:val="20"/>
        </w:rPr>
        <w:t xml:space="preserve">         </w:t>
      </w:r>
      <w:r w:rsidR="009F696E" w:rsidRPr="009F696E">
        <w:rPr>
          <w:rFonts w:cs="Arial"/>
          <w:sz w:val="20"/>
          <w:szCs w:val="20"/>
        </w:rPr>
        <w:t>tel.</w:t>
      </w:r>
      <w:r w:rsidR="009F66A0">
        <w:rPr>
          <w:rFonts w:cs="Arial"/>
          <w:sz w:val="20"/>
          <w:szCs w:val="20"/>
        </w:rPr>
        <w:t>:</w:t>
      </w:r>
      <w:r w:rsidR="009F696E" w:rsidRPr="009F696E">
        <w:rPr>
          <w:rFonts w:cs="Arial"/>
          <w:sz w:val="20"/>
          <w:szCs w:val="20"/>
        </w:rPr>
        <w:t xml:space="preserve"> 91 418 21 37</w:t>
      </w:r>
    </w:p>
    <w:p w14:paraId="668B2C24" w14:textId="642BEA39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</w:t>
      </w:r>
      <w:r w:rsidR="00B94CE2">
        <w:rPr>
          <w:rFonts w:cs="Arial"/>
          <w:sz w:val="20"/>
          <w:szCs w:val="20"/>
        </w:rPr>
        <w:t xml:space="preserve">   </w:t>
      </w:r>
      <w:r>
        <w:rPr>
          <w:rFonts w:cs="Arial"/>
          <w:sz w:val="20"/>
          <w:szCs w:val="20"/>
        </w:rPr>
        <w:t>e</w:t>
      </w:r>
      <w:r w:rsidR="009F696E" w:rsidRPr="009F696E">
        <w:rPr>
          <w:rFonts w:cs="Arial"/>
          <w:sz w:val="20"/>
          <w:szCs w:val="20"/>
        </w:rPr>
        <w:t>-mail: setariat@sp2.goleniow.pl</w:t>
      </w:r>
    </w:p>
    <w:p w14:paraId="04294809" w14:textId="15D3D8E6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</w:t>
      </w:r>
      <w:r w:rsidR="00B94CE2">
        <w:rPr>
          <w:rFonts w:cs="Arial"/>
          <w:sz w:val="20"/>
          <w:szCs w:val="20"/>
        </w:rPr>
        <w:t xml:space="preserve">   </w:t>
      </w:r>
      <w:hyperlink r:id="rId20" w:history="1">
        <w:r w:rsidR="00B94CE2" w:rsidRPr="00B717A3">
          <w:rPr>
            <w:rStyle w:val="Hipercze"/>
            <w:rFonts w:cs="Arial"/>
            <w:sz w:val="20"/>
            <w:szCs w:val="20"/>
          </w:rPr>
          <w:t>www.sp2.goleniow.pl</w:t>
        </w:r>
      </w:hyperlink>
    </w:p>
    <w:p w14:paraId="3EBD2469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792AB140" w14:textId="77777777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Szkoła Podstawowa nr 3 im. Jana Brzechwy w Goleniowie</w:t>
      </w:r>
    </w:p>
    <w:p w14:paraId="75DECDAC" w14:textId="39D071A9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>ul. Jodłowa 33, 72-100 Goleniów</w:t>
      </w:r>
    </w:p>
    <w:p w14:paraId="7F852F33" w14:textId="19CF8D4F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lastRenderedPageBreak/>
        <w:t xml:space="preserve">           </w:t>
      </w:r>
      <w:r w:rsidR="009F696E" w:rsidRPr="009F696E">
        <w:rPr>
          <w:rFonts w:cs="Arial"/>
          <w:sz w:val="20"/>
          <w:szCs w:val="20"/>
        </w:rPr>
        <w:t xml:space="preserve">tel.: 91 418 24 25, </w:t>
      </w:r>
    </w:p>
    <w:p w14:paraId="3370B123" w14:textId="49B7E66A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e</w:t>
      </w:r>
      <w:r w:rsidR="009F696E" w:rsidRPr="009F696E">
        <w:rPr>
          <w:rFonts w:cs="Arial"/>
          <w:sz w:val="20"/>
          <w:szCs w:val="20"/>
        </w:rPr>
        <w:t>-mail:  sekretariat@sp3goleniow.pl</w:t>
      </w:r>
    </w:p>
    <w:p w14:paraId="05485E11" w14:textId="5D54A229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hyperlink r:id="rId21" w:history="1">
        <w:r w:rsidRPr="00B717A3">
          <w:rPr>
            <w:rStyle w:val="Hipercze"/>
            <w:rFonts w:cs="Arial"/>
            <w:sz w:val="20"/>
            <w:szCs w:val="20"/>
          </w:rPr>
          <w:t>www.sp3goleniow.pl</w:t>
        </w:r>
      </w:hyperlink>
    </w:p>
    <w:p w14:paraId="23EE1BB5" w14:textId="77777777" w:rsidR="009F66A0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</w:p>
    <w:p w14:paraId="444D5731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1228D31A" w14:textId="13A825F3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Szkoła Podstawowa nr 4 im. Bolesława Chrobrego w Goleniowie</w:t>
      </w:r>
    </w:p>
    <w:p w14:paraId="433738BA" w14:textId="4446A359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>ul. Szczecińska 36, 72-100 Goleniów</w:t>
      </w:r>
    </w:p>
    <w:p w14:paraId="38881ED3" w14:textId="153973DD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>tel.</w:t>
      </w:r>
      <w:r>
        <w:rPr>
          <w:rFonts w:cs="Arial"/>
          <w:sz w:val="20"/>
          <w:szCs w:val="20"/>
        </w:rPr>
        <w:t>:</w:t>
      </w:r>
      <w:r w:rsidR="009F696E" w:rsidRPr="009F696E">
        <w:rPr>
          <w:rFonts w:cs="Arial"/>
          <w:sz w:val="20"/>
          <w:szCs w:val="20"/>
        </w:rPr>
        <w:t xml:space="preserve"> 91 418 35 60 </w:t>
      </w:r>
    </w:p>
    <w:p w14:paraId="591343AA" w14:textId="5A842A8B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e</w:t>
      </w:r>
      <w:r w:rsidR="009F696E" w:rsidRPr="009F696E">
        <w:rPr>
          <w:rFonts w:cs="Arial"/>
          <w:sz w:val="20"/>
          <w:szCs w:val="20"/>
        </w:rPr>
        <w:t xml:space="preserve">-mail: sp4@sp4.goleniow.pl </w:t>
      </w:r>
    </w:p>
    <w:p w14:paraId="5317C7BE" w14:textId="1BAC1D3B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hyperlink r:id="rId22" w:history="1">
        <w:r w:rsidRPr="00B717A3">
          <w:rPr>
            <w:rStyle w:val="Hipercze"/>
            <w:rFonts w:cs="Arial"/>
            <w:sz w:val="20"/>
            <w:szCs w:val="20"/>
          </w:rPr>
          <w:t>www.sp4.goleniow.pl</w:t>
        </w:r>
      </w:hyperlink>
    </w:p>
    <w:p w14:paraId="62825B78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3DFBF777" w14:textId="77777777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Szkoła Podstawowa z Oddziałami Sportowymi nr 5 im. ks. Jana Twardowskiego w Goleniowie</w:t>
      </w:r>
    </w:p>
    <w:p w14:paraId="06516727" w14:textId="09D22533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 xml:space="preserve">ul. </w:t>
      </w:r>
      <w:proofErr w:type="spellStart"/>
      <w:r w:rsidR="009F696E" w:rsidRPr="009F696E">
        <w:rPr>
          <w:rFonts w:cs="Arial"/>
          <w:sz w:val="20"/>
          <w:szCs w:val="20"/>
        </w:rPr>
        <w:t>C.K.Norwida</w:t>
      </w:r>
      <w:proofErr w:type="spellEnd"/>
      <w:r w:rsidR="009F696E" w:rsidRPr="009F696E">
        <w:rPr>
          <w:rFonts w:cs="Arial"/>
          <w:sz w:val="20"/>
          <w:szCs w:val="20"/>
        </w:rPr>
        <w:t xml:space="preserve"> 1, 72-100 Goleniów</w:t>
      </w:r>
    </w:p>
    <w:p w14:paraId="7BEEEB40" w14:textId="06406C59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tel.</w:t>
      </w:r>
      <w:r>
        <w:rPr>
          <w:rFonts w:cs="Arial"/>
          <w:sz w:val="20"/>
          <w:szCs w:val="20"/>
        </w:rPr>
        <w:t>:</w:t>
      </w:r>
      <w:r w:rsidR="009F696E" w:rsidRPr="009F696E">
        <w:rPr>
          <w:rFonts w:cs="Arial"/>
          <w:sz w:val="20"/>
          <w:szCs w:val="20"/>
        </w:rPr>
        <w:t xml:space="preserve"> 91 418 27 53</w:t>
      </w:r>
    </w:p>
    <w:p w14:paraId="17C3FD46" w14:textId="07B3072A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e</w:t>
      </w:r>
      <w:r w:rsidR="009F696E" w:rsidRPr="009F696E">
        <w:rPr>
          <w:rFonts w:cs="Arial"/>
          <w:sz w:val="20"/>
          <w:szCs w:val="20"/>
        </w:rPr>
        <w:t xml:space="preserve">-mail:  sp5@goleniow.edu.pl </w:t>
      </w:r>
    </w:p>
    <w:p w14:paraId="54D82631" w14:textId="17C5303D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</w:t>
      </w:r>
      <w:hyperlink r:id="rId23" w:history="1">
        <w:r w:rsidRPr="00B717A3">
          <w:rPr>
            <w:rStyle w:val="Hipercze"/>
            <w:rFonts w:cs="Arial"/>
            <w:sz w:val="20"/>
            <w:szCs w:val="20"/>
          </w:rPr>
          <w:t>www.sp5.goleniow.edu.pl</w:t>
        </w:r>
      </w:hyperlink>
    </w:p>
    <w:p w14:paraId="7FD50218" w14:textId="02D85F2B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29BE5E64" w14:textId="77777777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Szkoła Podstawowa im. prof. Wiesława Grochowskiego w Kliniskach Wielkich</w:t>
      </w:r>
    </w:p>
    <w:p w14:paraId="0737DCB3" w14:textId="49B5AA55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ul. Piastowska 11, 72-123 Kliniska Wielkie</w:t>
      </w:r>
    </w:p>
    <w:p w14:paraId="051A859D" w14:textId="7D2AAA1E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tel.:  91 418 14 06</w:t>
      </w:r>
    </w:p>
    <w:p w14:paraId="65848F8E" w14:textId="2CA0330F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e</w:t>
      </w:r>
      <w:r w:rsidR="009F696E" w:rsidRPr="009F696E">
        <w:rPr>
          <w:rFonts w:cs="Arial"/>
          <w:sz w:val="20"/>
          <w:szCs w:val="20"/>
        </w:rPr>
        <w:t xml:space="preserve">-mail: sp@kliniska.edu.pl </w:t>
      </w:r>
    </w:p>
    <w:p w14:paraId="29842B48" w14:textId="01683F76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hyperlink r:id="rId24" w:history="1">
        <w:r w:rsidRPr="00B717A3">
          <w:rPr>
            <w:rStyle w:val="Hipercze"/>
            <w:rFonts w:cs="Arial"/>
            <w:sz w:val="20"/>
            <w:szCs w:val="20"/>
          </w:rPr>
          <w:t>www.kliniska.edu.pl</w:t>
        </w:r>
      </w:hyperlink>
      <w:r w:rsidR="009F696E" w:rsidRPr="009F696E">
        <w:rPr>
          <w:rFonts w:cs="Arial"/>
          <w:sz w:val="20"/>
          <w:szCs w:val="20"/>
        </w:rPr>
        <w:t xml:space="preserve"> </w:t>
      </w:r>
    </w:p>
    <w:p w14:paraId="31D4381C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35795793" w14:textId="77777777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Szkoła Podstawowa im. Joanny Kulmowej w Komarowie</w:t>
      </w:r>
    </w:p>
    <w:p w14:paraId="0B216E3C" w14:textId="5A5DE479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Komarowo 8, 72-105 Lubczyna</w:t>
      </w:r>
    </w:p>
    <w:p w14:paraId="1C8EA062" w14:textId="51C6F247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lastRenderedPageBreak/>
        <w:t xml:space="preserve">          </w:t>
      </w:r>
      <w:r w:rsidR="009F696E" w:rsidRPr="009F696E">
        <w:rPr>
          <w:rFonts w:cs="Arial"/>
          <w:sz w:val="20"/>
          <w:szCs w:val="20"/>
        </w:rPr>
        <w:t>tel.</w:t>
      </w:r>
      <w:r>
        <w:rPr>
          <w:rFonts w:cs="Arial"/>
          <w:sz w:val="20"/>
          <w:szCs w:val="20"/>
        </w:rPr>
        <w:t>:</w:t>
      </w:r>
      <w:r w:rsidR="009F696E" w:rsidRPr="009F696E">
        <w:rPr>
          <w:rFonts w:cs="Arial"/>
          <w:sz w:val="20"/>
          <w:szCs w:val="20"/>
        </w:rPr>
        <w:t xml:space="preserve"> 91 419 18 20 </w:t>
      </w:r>
    </w:p>
    <w:p w14:paraId="26AB8600" w14:textId="4885FCBA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e</w:t>
      </w:r>
      <w:r w:rsidR="009F696E" w:rsidRPr="009F696E">
        <w:rPr>
          <w:rFonts w:cs="Arial"/>
          <w:sz w:val="20"/>
          <w:szCs w:val="20"/>
        </w:rPr>
        <w:t>-mail: sekretariat@spkomarowo.goleniow.pl</w:t>
      </w:r>
    </w:p>
    <w:p w14:paraId="1D4082E5" w14:textId="24C1DD31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</w:t>
      </w:r>
      <w:hyperlink r:id="rId25" w:history="1">
        <w:r w:rsidRPr="00B717A3">
          <w:rPr>
            <w:rStyle w:val="Hipercze"/>
            <w:rFonts w:cs="Arial"/>
            <w:sz w:val="20"/>
            <w:szCs w:val="20"/>
          </w:rPr>
          <w:t>www.spkomarowo.goleniow.pl</w:t>
        </w:r>
      </w:hyperlink>
    </w:p>
    <w:p w14:paraId="100AA2E7" w14:textId="3C4F5A7F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03182D6C" w14:textId="77777777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Szkoła Podstawowa im. Jana Pawła II w Krępsku</w:t>
      </w:r>
    </w:p>
    <w:p w14:paraId="51932FDF" w14:textId="3A9DEA75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ul. Szkolna 2, 72-100 Goleniów</w:t>
      </w:r>
    </w:p>
    <w:p w14:paraId="16A05B3A" w14:textId="7F96735B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e</w:t>
      </w:r>
      <w:r w:rsidR="009F696E" w:rsidRPr="009F696E">
        <w:rPr>
          <w:rFonts w:cs="Arial"/>
          <w:sz w:val="20"/>
          <w:szCs w:val="20"/>
        </w:rPr>
        <w:t xml:space="preserve">-mail: sekretariat@spkrepsko.goleniów.pl </w:t>
      </w:r>
    </w:p>
    <w:p w14:paraId="2E0E8E6B" w14:textId="0E47BEF2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hyperlink r:id="rId26" w:history="1">
        <w:r w:rsidRPr="00B717A3">
          <w:rPr>
            <w:rStyle w:val="Hipercze"/>
            <w:rFonts w:cs="Arial"/>
            <w:sz w:val="20"/>
            <w:szCs w:val="20"/>
          </w:rPr>
          <w:t>www.spkrepsko.goleniow.pl</w:t>
        </w:r>
      </w:hyperlink>
    </w:p>
    <w:p w14:paraId="7F7A586A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  <w:r w:rsidRPr="009F696E">
        <w:rPr>
          <w:rFonts w:cs="Arial"/>
          <w:sz w:val="20"/>
          <w:szCs w:val="20"/>
        </w:rPr>
        <w:t xml:space="preserve"> </w:t>
      </w:r>
    </w:p>
    <w:p w14:paraId="139EC788" w14:textId="77777777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Szkoła Podstawowa im. Kardynała Stefana Wyszyńskiego w Lubczynie</w:t>
      </w:r>
    </w:p>
    <w:p w14:paraId="4D596AF9" w14:textId="767CBE62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ul. Lipowa 14, 72-105 Lubczyna</w:t>
      </w:r>
    </w:p>
    <w:p w14:paraId="7A699FA1" w14:textId="56622A82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</w:t>
      </w:r>
      <w:r w:rsidR="00B94CE2">
        <w:rPr>
          <w:rFonts w:cs="Arial"/>
          <w:sz w:val="20"/>
          <w:szCs w:val="20"/>
        </w:rPr>
        <w:t xml:space="preserve">   </w:t>
      </w:r>
      <w:r>
        <w:rPr>
          <w:rFonts w:cs="Arial"/>
          <w:sz w:val="20"/>
          <w:szCs w:val="20"/>
        </w:rPr>
        <w:t xml:space="preserve"> </w:t>
      </w:r>
      <w:r w:rsidR="009F696E" w:rsidRPr="009F696E">
        <w:rPr>
          <w:rFonts w:cs="Arial"/>
          <w:sz w:val="20"/>
          <w:szCs w:val="20"/>
        </w:rPr>
        <w:t>tel.</w:t>
      </w:r>
      <w:r>
        <w:rPr>
          <w:rFonts w:cs="Arial"/>
          <w:sz w:val="20"/>
          <w:szCs w:val="20"/>
        </w:rPr>
        <w:t>:</w:t>
      </w:r>
      <w:r w:rsidR="009F696E" w:rsidRPr="009F696E">
        <w:rPr>
          <w:rFonts w:cs="Arial"/>
          <w:sz w:val="20"/>
          <w:szCs w:val="20"/>
        </w:rPr>
        <w:t xml:space="preserve"> 91 419 16 28</w:t>
      </w:r>
    </w:p>
    <w:p w14:paraId="411DE723" w14:textId="015D3E57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</w:t>
      </w:r>
      <w:r w:rsidR="00B94CE2">
        <w:rPr>
          <w:rFonts w:cs="Arial"/>
          <w:sz w:val="20"/>
          <w:szCs w:val="20"/>
        </w:rPr>
        <w:t xml:space="preserve">   </w:t>
      </w:r>
      <w:r>
        <w:rPr>
          <w:rFonts w:cs="Arial"/>
          <w:sz w:val="20"/>
          <w:szCs w:val="20"/>
        </w:rPr>
        <w:t>e</w:t>
      </w:r>
      <w:r w:rsidR="009F696E" w:rsidRPr="009F696E">
        <w:rPr>
          <w:rFonts w:cs="Arial"/>
          <w:sz w:val="20"/>
          <w:szCs w:val="20"/>
        </w:rPr>
        <w:t xml:space="preserve">-mail: szkola@lubczyna.pl </w:t>
      </w:r>
    </w:p>
    <w:p w14:paraId="3339091A" w14:textId="2898E7AB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</w:t>
      </w:r>
      <w:r w:rsidR="00B94CE2">
        <w:rPr>
          <w:rFonts w:cs="Arial"/>
          <w:sz w:val="20"/>
          <w:szCs w:val="20"/>
        </w:rPr>
        <w:t xml:space="preserve">  </w:t>
      </w:r>
      <w:hyperlink r:id="rId27" w:history="1">
        <w:r w:rsidR="00B94CE2" w:rsidRPr="00B717A3">
          <w:rPr>
            <w:rStyle w:val="Hipercze"/>
            <w:rFonts w:cs="Arial"/>
            <w:sz w:val="20"/>
            <w:szCs w:val="20"/>
          </w:rPr>
          <w:t>www.lubczyna.pl</w:t>
        </w:r>
      </w:hyperlink>
    </w:p>
    <w:p w14:paraId="4E9EA7BD" w14:textId="77777777" w:rsidR="009F66A0" w:rsidRDefault="009F66A0" w:rsidP="00B94CE2">
      <w:pPr>
        <w:spacing w:line="360" w:lineRule="auto"/>
        <w:rPr>
          <w:rFonts w:cs="Arial"/>
          <w:sz w:val="20"/>
          <w:szCs w:val="20"/>
        </w:rPr>
      </w:pPr>
    </w:p>
    <w:p w14:paraId="6B2A6C60" w14:textId="629D7BAE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Zespół Szkół Publicznych w Białuniu</w:t>
      </w:r>
    </w:p>
    <w:p w14:paraId="558C9915" w14:textId="4AF5800E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-Przedszkole Publiczne</w:t>
      </w:r>
    </w:p>
    <w:p w14:paraId="0DD99E5D" w14:textId="3F0B7166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-Szkoła Podstawowa</w:t>
      </w:r>
    </w:p>
    <w:p w14:paraId="709D0031" w14:textId="4CC1A0D6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>ul. Sielankowa 4, Białuń, 72-100 Goleniów</w:t>
      </w:r>
    </w:p>
    <w:p w14:paraId="521D50A9" w14:textId="0BABA998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 xml:space="preserve">tel.: 91 418 99 25, </w:t>
      </w:r>
    </w:p>
    <w:p w14:paraId="49AC3CC9" w14:textId="34C91311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e</w:t>
      </w:r>
      <w:r w:rsidR="009F696E" w:rsidRPr="009F696E">
        <w:rPr>
          <w:rFonts w:cs="Arial"/>
          <w:sz w:val="20"/>
          <w:szCs w:val="20"/>
        </w:rPr>
        <w:t xml:space="preserve">-mail: sekretariat@bialun.szkola.pl  </w:t>
      </w:r>
    </w:p>
    <w:p w14:paraId="6FA4B93E" w14:textId="2E5E0E78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hyperlink r:id="rId28" w:history="1">
        <w:r w:rsidRPr="00B717A3">
          <w:rPr>
            <w:rStyle w:val="Hipercze"/>
            <w:rFonts w:cs="Arial"/>
            <w:sz w:val="20"/>
            <w:szCs w:val="20"/>
          </w:rPr>
          <w:t>www.bialun.szkola.pl</w:t>
        </w:r>
      </w:hyperlink>
    </w:p>
    <w:p w14:paraId="1D6371A4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0B0B6CA2" w14:textId="77777777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Zespół Szkół Publicznych im. Lotników Polskich w Mostach</w:t>
      </w:r>
    </w:p>
    <w:p w14:paraId="50534457" w14:textId="2C07387D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 xml:space="preserve">-Przedszkole Publiczne - 72-132 Mosty 49 </w:t>
      </w:r>
    </w:p>
    <w:p w14:paraId="25718E01" w14:textId="3A2B930B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>-Szkoła Podstawowa - 72-132 Mosty 4</w:t>
      </w:r>
    </w:p>
    <w:p w14:paraId="10619262" w14:textId="19A45B06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lastRenderedPageBreak/>
        <w:t xml:space="preserve">           </w:t>
      </w:r>
      <w:r w:rsidR="009F696E" w:rsidRPr="009F696E">
        <w:rPr>
          <w:rFonts w:cs="Arial"/>
          <w:sz w:val="20"/>
          <w:szCs w:val="20"/>
        </w:rPr>
        <w:t xml:space="preserve">tel.: 91 418 12 11, </w:t>
      </w:r>
    </w:p>
    <w:p w14:paraId="0A398129" w14:textId="24C5A965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e</w:t>
      </w:r>
      <w:r w:rsidR="009F696E" w:rsidRPr="009F696E">
        <w:rPr>
          <w:rFonts w:cs="Arial"/>
          <w:sz w:val="20"/>
          <w:szCs w:val="20"/>
        </w:rPr>
        <w:t>-mail: szkola@zspmosty.pl</w:t>
      </w:r>
    </w:p>
    <w:p w14:paraId="5B1CC747" w14:textId="61E8B152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hyperlink r:id="rId29" w:history="1">
        <w:r w:rsidRPr="00B717A3">
          <w:rPr>
            <w:rStyle w:val="Hipercze"/>
            <w:rFonts w:cs="Arial"/>
            <w:sz w:val="20"/>
            <w:szCs w:val="20"/>
          </w:rPr>
          <w:t>www.szkola.zspmosty.pl</w:t>
        </w:r>
      </w:hyperlink>
    </w:p>
    <w:p w14:paraId="7DE44482" w14:textId="77777777" w:rsidR="009F66A0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</w:p>
    <w:p w14:paraId="31E3F355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10FADEEC" w14:textId="77777777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Zespół Szkół Publicznych w Kliniskach Wielkich</w:t>
      </w:r>
    </w:p>
    <w:p w14:paraId="0346AB73" w14:textId="733AE1AA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>ul. Piastowska 11, 72-123 Kliniska Wielkie</w:t>
      </w:r>
    </w:p>
    <w:p w14:paraId="492C1898" w14:textId="1ADF583A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>tel.:  91 418 14 06</w:t>
      </w:r>
    </w:p>
    <w:p w14:paraId="3BB85371" w14:textId="244CD63D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e</w:t>
      </w:r>
      <w:r w:rsidR="009F696E" w:rsidRPr="009F696E">
        <w:rPr>
          <w:rFonts w:cs="Arial"/>
          <w:sz w:val="20"/>
          <w:szCs w:val="20"/>
        </w:rPr>
        <w:t>-mail: zspkliniska@poczta.internetdsl.pl</w:t>
      </w:r>
    </w:p>
    <w:p w14:paraId="2965E6D3" w14:textId="0F2C5855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</w:t>
      </w:r>
      <w:hyperlink r:id="rId30" w:history="1">
        <w:r w:rsidRPr="00B717A3">
          <w:rPr>
            <w:rStyle w:val="Hipercze"/>
            <w:rFonts w:cs="Arial"/>
            <w:sz w:val="20"/>
            <w:szCs w:val="20"/>
          </w:rPr>
          <w:t>http://www.kliniska.edu.pl/</w:t>
        </w:r>
      </w:hyperlink>
    </w:p>
    <w:p w14:paraId="68CD2E1E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226F2285" w14:textId="77777777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Zespół Szkół Publicznych w Białuniu</w:t>
      </w:r>
    </w:p>
    <w:p w14:paraId="1C8C1831" w14:textId="2B320546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</w:t>
      </w:r>
      <w:r w:rsidR="009F696E" w:rsidRPr="009F696E">
        <w:rPr>
          <w:rFonts w:cs="Arial"/>
          <w:sz w:val="20"/>
          <w:szCs w:val="20"/>
        </w:rPr>
        <w:t>-Przedszkole Publiczne</w:t>
      </w:r>
    </w:p>
    <w:p w14:paraId="4588DB67" w14:textId="39011038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</w:t>
      </w:r>
      <w:r w:rsidR="009F696E" w:rsidRPr="009F696E">
        <w:rPr>
          <w:rFonts w:cs="Arial"/>
          <w:sz w:val="20"/>
          <w:szCs w:val="20"/>
        </w:rPr>
        <w:t>-Szkoła Podstawowa im. Marka Kotańskiego</w:t>
      </w:r>
    </w:p>
    <w:p w14:paraId="2E55E2D3" w14:textId="728F6A7A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ul. Sielankowa 4, Białuń, 72-100 Goleniów</w:t>
      </w:r>
    </w:p>
    <w:p w14:paraId="2FEB7B6A" w14:textId="0EFAA2C1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 xml:space="preserve">tel.: 91 418-99-25 </w:t>
      </w:r>
    </w:p>
    <w:p w14:paraId="77EA6546" w14:textId="4A390B02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e</w:t>
      </w:r>
      <w:r w:rsidR="009F696E" w:rsidRPr="009F696E">
        <w:rPr>
          <w:rFonts w:cs="Arial"/>
          <w:sz w:val="20"/>
          <w:szCs w:val="20"/>
        </w:rPr>
        <w:t>-mail: szkola_bialun@wp.pl</w:t>
      </w:r>
    </w:p>
    <w:p w14:paraId="763C317A" w14:textId="79479439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hyperlink r:id="rId31" w:history="1">
        <w:r w:rsidRPr="00B717A3">
          <w:rPr>
            <w:rStyle w:val="Hipercze"/>
            <w:rFonts w:cs="Arial"/>
            <w:sz w:val="20"/>
            <w:szCs w:val="20"/>
          </w:rPr>
          <w:t>http://bip.zspbialun.goleniow.pl/</w:t>
        </w:r>
      </w:hyperlink>
    </w:p>
    <w:p w14:paraId="7E4309AE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6CD75BDC" w14:textId="77777777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Zespół Szkół Specjalnych w Goleniowie</w:t>
      </w:r>
    </w:p>
    <w:p w14:paraId="1CEBE64F" w14:textId="13BB2E3B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>ul. Niepodległości 1B, 72- 100 Goleniów</w:t>
      </w:r>
    </w:p>
    <w:p w14:paraId="20EF2105" w14:textId="404A862F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r w:rsidR="009F696E" w:rsidRPr="009F696E">
        <w:rPr>
          <w:rFonts w:cs="Arial"/>
          <w:sz w:val="20"/>
          <w:szCs w:val="20"/>
        </w:rPr>
        <w:t>tel.: 91 418 42 74</w:t>
      </w:r>
    </w:p>
    <w:p w14:paraId="10D278C3" w14:textId="4EC6BEAF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e</w:t>
      </w:r>
      <w:r w:rsidR="009F696E" w:rsidRPr="009F696E">
        <w:rPr>
          <w:rFonts w:cs="Arial"/>
          <w:sz w:val="20"/>
          <w:szCs w:val="20"/>
        </w:rPr>
        <w:t>-mail: zssgol@wp.pl</w:t>
      </w:r>
    </w:p>
    <w:p w14:paraId="756F904D" w14:textId="3A53C9C9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</w:t>
      </w:r>
      <w:hyperlink r:id="rId32" w:history="1">
        <w:r w:rsidRPr="00B717A3">
          <w:rPr>
            <w:rStyle w:val="Hipercze"/>
            <w:rFonts w:cs="Arial"/>
            <w:sz w:val="20"/>
            <w:szCs w:val="20"/>
          </w:rPr>
          <w:t>www.zssgol.pl</w:t>
        </w:r>
      </w:hyperlink>
    </w:p>
    <w:p w14:paraId="33414BFE" w14:textId="77777777" w:rsidR="009F66A0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</w:p>
    <w:p w14:paraId="53FFD468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18846C21" w14:textId="77777777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lastRenderedPageBreak/>
        <w:t>Szkoła Muzyczna I st. w Goleniowie</w:t>
      </w:r>
    </w:p>
    <w:p w14:paraId="2B34F95E" w14:textId="28429E95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ul. Niepodległości 1, 72-100 Goleniów</w:t>
      </w:r>
    </w:p>
    <w:p w14:paraId="2A4F5AA6" w14:textId="2B4AF215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tel.</w:t>
      </w:r>
      <w:r>
        <w:rPr>
          <w:rFonts w:cs="Arial"/>
          <w:sz w:val="20"/>
          <w:szCs w:val="20"/>
        </w:rPr>
        <w:t>:</w:t>
      </w:r>
      <w:r w:rsidR="009F696E" w:rsidRPr="009F696E">
        <w:rPr>
          <w:rFonts w:cs="Arial"/>
          <w:sz w:val="20"/>
          <w:szCs w:val="20"/>
        </w:rPr>
        <w:t xml:space="preserve"> 91 418-26-73</w:t>
      </w:r>
    </w:p>
    <w:p w14:paraId="4155616E" w14:textId="484C3E09" w:rsid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</w:t>
      </w:r>
      <w:hyperlink r:id="rId33" w:history="1">
        <w:r w:rsidRPr="00B717A3">
          <w:rPr>
            <w:rStyle w:val="Hipercze"/>
            <w:rFonts w:cs="Arial"/>
            <w:sz w:val="20"/>
            <w:szCs w:val="20"/>
          </w:rPr>
          <w:t>http://www.szkola-muzyczna-goleniow.pl/</w:t>
        </w:r>
      </w:hyperlink>
    </w:p>
    <w:p w14:paraId="03878B9C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0203A090" w14:textId="77777777" w:rsidR="009F696E" w:rsidRPr="009F66A0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9F66A0">
        <w:rPr>
          <w:rFonts w:cs="Arial"/>
          <w:sz w:val="20"/>
          <w:szCs w:val="20"/>
        </w:rPr>
        <w:t>Zespół Szkół Nr 1 w Goleniowie</w:t>
      </w:r>
    </w:p>
    <w:p w14:paraId="60337353" w14:textId="45159509" w:rsidR="009F696E" w:rsidRPr="009F696E" w:rsidRDefault="009F66A0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ul. Maszewska 6</w:t>
      </w:r>
      <w:r>
        <w:rPr>
          <w:rFonts w:cs="Arial"/>
          <w:sz w:val="20"/>
          <w:szCs w:val="20"/>
        </w:rPr>
        <w:t xml:space="preserve">, </w:t>
      </w:r>
      <w:r w:rsidRPr="009F696E">
        <w:rPr>
          <w:rFonts w:cs="Arial"/>
          <w:sz w:val="20"/>
          <w:szCs w:val="20"/>
        </w:rPr>
        <w:t>72-100 Goleniów</w:t>
      </w:r>
    </w:p>
    <w:p w14:paraId="30DC2E24" w14:textId="798ED712" w:rsidR="009F696E" w:rsidRPr="009F696E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tel.</w:t>
      </w:r>
      <w:r>
        <w:rPr>
          <w:rFonts w:cs="Arial"/>
          <w:sz w:val="20"/>
          <w:szCs w:val="20"/>
        </w:rPr>
        <w:t>:</w:t>
      </w:r>
      <w:r w:rsidR="009F696E" w:rsidRPr="009F696E">
        <w:rPr>
          <w:rFonts w:cs="Arial"/>
          <w:sz w:val="20"/>
          <w:szCs w:val="20"/>
        </w:rPr>
        <w:t xml:space="preserve"> 91</w:t>
      </w:r>
      <w:r>
        <w:rPr>
          <w:rFonts w:cs="Arial"/>
          <w:sz w:val="20"/>
          <w:szCs w:val="20"/>
        </w:rPr>
        <w:t> </w:t>
      </w:r>
      <w:r w:rsidR="009F696E" w:rsidRPr="009F696E">
        <w:rPr>
          <w:rFonts w:cs="Arial"/>
          <w:sz w:val="20"/>
          <w:szCs w:val="20"/>
        </w:rPr>
        <w:t>418</w:t>
      </w:r>
      <w:r>
        <w:rPr>
          <w:rFonts w:cs="Arial"/>
          <w:sz w:val="20"/>
          <w:szCs w:val="20"/>
        </w:rPr>
        <w:t xml:space="preserve"> </w:t>
      </w:r>
      <w:r w:rsidR="009F696E" w:rsidRPr="009F696E">
        <w:rPr>
          <w:rFonts w:cs="Arial"/>
          <w:sz w:val="20"/>
          <w:szCs w:val="20"/>
        </w:rPr>
        <w:t>28</w:t>
      </w:r>
      <w:r>
        <w:rPr>
          <w:rFonts w:cs="Arial"/>
          <w:sz w:val="20"/>
          <w:szCs w:val="20"/>
        </w:rPr>
        <w:t xml:space="preserve"> </w:t>
      </w:r>
      <w:r w:rsidR="009F696E" w:rsidRPr="009F696E">
        <w:rPr>
          <w:rFonts w:cs="Arial"/>
          <w:sz w:val="20"/>
          <w:szCs w:val="20"/>
        </w:rPr>
        <w:t>21</w:t>
      </w:r>
    </w:p>
    <w:p w14:paraId="09E2F6A5" w14:textId="77777777" w:rsidR="009F696E" w:rsidRPr="009F696E" w:rsidRDefault="009F696E" w:rsidP="00B94CE2">
      <w:pPr>
        <w:spacing w:line="360" w:lineRule="auto"/>
        <w:rPr>
          <w:rFonts w:cs="Arial"/>
          <w:sz w:val="20"/>
          <w:szCs w:val="20"/>
        </w:rPr>
      </w:pPr>
    </w:p>
    <w:p w14:paraId="6280DBDE" w14:textId="17FAC781" w:rsidR="009F696E" w:rsidRPr="00B94CE2" w:rsidRDefault="009F696E" w:rsidP="00B94CE2">
      <w:pPr>
        <w:pStyle w:val="Akapitzlist"/>
        <w:numPr>
          <w:ilvl w:val="0"/>
          <w:numId w:val="33"/>
        </w:numPr>
        <w:spacing w:line="360" w:lineRule="auto"/>
        <w:rPr>
          <w:rFonts w:cs="Arial"/>
          <w:sz w:val="20"/>
          <w:szCs w:val="20"/>
        </w:rPr>
      </w:pPr>
      <w:r w:rsidRPr="00B94CE2">
        <w:rPr>
          <w:rFonts w:cs="Arial"/>
          <w:sz w:val="20"/>
          <w:szCs w:val="20"/>
        </w:rPr>
        <w:t>Społeczna Akademia Nauk</w:t>
      </w:r>
      <w:r w:rsidR="00B94CE2">
        <w:rPr>
          <w:rFonts w:cs="Arial"/>
          <w:sz w:val="20"/>
          <w:szCs w:val="20"/>
        </w:rPr>
        <w:t xml:space="preserve"> - </w:t>
      </w:r>
      <w:r w:rsidRPr="00B94CE2">
        <w:rPr>
          <w:rFonts w:cs="Arial"/>
          <w:sz w:val="20"/>
          <w:szCs w:val="20"/>
        </w:rPr>
        <w:t>Zamiejscowy Ośrodek Dydaktyczny w Goleniowie</w:t>
      </w:r>
    </w:p>
    <w:p w14:paraId="047FD0DC" w14:textId="351E6589" w:rsidR="009F696E" w:rsidRPr="009F696E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ul. Niepodległości 1, 72 - 100 Goleniów</w:t>
      </w:r>
    </w:p>
    <w:p w14:paraId="367C290B" w14:textId="0CFC4D83" w:rsidR="009F696E" w:rsidRPr="009F696E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r w:rsidR="009F696E" w:rsidRPr="009F696E">
        <w:rPr>
          <w:rFonts w:cs="Arial"/>
          <w:sz w:val="20"/>
          <w:szCs w:val="20"/>
        </w:rPr>
        <w:t>tel.</w:t>
      </w:r>
      <w:r>
        <w:rPr>
          <w:rFonts w:cs="Arial"/>
          <w:sz w:val="20"/>
          <w:szCs w:val="20"/>
        </w:rPr>
        <w:t>:</w:t>
      </w:r>
      <w:r w:rsidR="009F696E" w:rsidRPr="009F696E">
        <w:rPr>
          <w:rFonts w:cs="Arial"/>
          <w:sz w:val="20"/>
          <w:szCs w:val="20"/>
        </w:rPr>
        <w:t xml:space="preserve"> 91 852 42 06</w:t>
      </w:r>
    </w:p>
    <w:p w14:paraId="543F4969" w14:textId="2BFBF83F" w:rsidR="009F696E" w:rsidRPr="009F696E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e</w:t>
      </w:r>
      <w:r w:rsidR="009F696E" w:rsidRPr="009F696E">
        <w:rPr>
          <w:rFonts w:cs="Arial"/>
          <w:sz w:val="20"/>
          <w:szCs w:val="20"/>
        </w:rPr>
        <w:t>-mail: goleniow@swspiz.pl</w:t>
      </w:r>
    </w:p>
    <w:p w14:paraId="1AF026C0" w14:textId="46066C89" w:rsidR="009F696E" w:rsidRDefault="00B94CE2" w:rsidP="00B94CE2">
      <w:pPr>
        <w:spacing w:line="36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</w:t>
      </w:r>
      <w:hyperlink r:id="rId34" w:history="1">
        <w:r w:rsidRPr="00B717A3">
          <w:rPr>
            <w:rStyle w:val="Hipercze"/>
            <w:rFonts w:cs="Arial"/>
            <w:sz w:val="20"/>
            <w:szCs w:val="20"/>
          </w:rPr>
          <w:t>www.goleniow.swspiz.pl</w:t>
        </w:r>
      </w:hyperlink>
    </w:p>
    <w:p w14:paraId="49CCB1B7" w14:textId="0684382B" w:rsidR="00B94CE2" w:rsidRDefault="00B94CE2" w:rsidP="009F696E">
      <w:pPr>
        <w:rPr>
          <w:rFonts w:cs="Arial"/>
          <w:sz w:val="20"/>
          <w:szCs w:val="20"/>
        </w:rPr>
      </w:pPr>
    </w:p>
    <w:p w14:paraId="196B8498" w14:textId="77777777" w:rsidR="00B94CE2" w:rsidRPr="009F696E" w:rsidRDefault="00B94CE2" w:rsidP="009F696E">
      <w:pPr>
        <w:rPr>
          <w:rFonts w:cs="Arial"/>
          <w:sz w:val="20"/>
          <w:szCs w:val="20"/>
        </w:rPr>
      </w:pPr>
    </w:p>
    <w:p w14:paraId="0CD81428" w14:textId="77777777" w:rsidR="009F696E" w:rsidRPr="009F696E" w:rsidRDefault="009F696E" w:rsidP="009F696E">
      <w:p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</w:p>
    <w:p w14:paraId="70FC48FB" w14:textId="1988C384" w:rsidR="00255500" w:rsidRPr="009F696E" w:rsidRDefault="00255500" w:rsidP="007A3F71">
      <w:pPr>
        <w:rPr>
          <w:rStyle w:val="Hipercze"/>
          <w:rFonts w:cs="Arial"/>
          <w:color w:val="auto"/>
          <w:sz w:val="20"/>
          <w:szCs w:val="20"/>
        </w:rPr>
      </w:pPr>
    </w:p>
    <w:p w14:paraId="741265A8" w14:textId="526D061D" w:rsidR="00255500" w:rsidRPr="009F696E" w:rsidRDefault="00255500" w:rsidP="007A3F71">
      <w:pPr>
        <w:rPr>
          <w:rStyle w:val="Hipercze"/>
          <w:rFonts w:cs="Arial"/>
          <w:sz w:val="20"/>
          <w:szCs w:val="20"/>
        </w:rPr>
      </w:pPr>
    </w:p>
    <w:p w14:paraId="3B90794A" w14:textId="3089D983" w:rsidR="009F696E" w:rsidRPr="009F696E" w:rsidRDefault="009F696E" w:rsidP="007A3F71">
      <w:pPr>
        <w:rPr>
          <w:rStyle w:val="Hipercze"/>
          <w:rFonts w:cs="Arial"/>
          <w:sz w:val="20"/>
          <w:szCs w:val="20"/>
        </w:rPr>
      </w:pPr>
    </w:p>
    <w:p w14:paraId="53062289" w14:textId="77777777" w:rsidR="009F696E" w:rsidRPr="009F696E" w:rsidRDefault="009F696E" w:rsidP="00732DC3">
      <w:p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</w:p>
    <w:sectPr w:rsidR="009F696E" w:rsidRPr="009F696E" w:rsidSect="00AC29BB">
      <w:headerReference w:type="default" r:id="rId35"/>
      <w:footerReference w:type="default" r:id="rId36"/>
      <w:headerReference w:type="first" r:id="rId37"/>
      <w:footerReference w:type="first" r:id="rId38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99D00" w14:textId="77777777" w:rsidR="006C0C1D" w:rsidRDefault="006C0C1D" w:rsidP="008277C9">
      <w:pPr>
        <w:spacing w:after="0" w:line="240" w:lineRule="auto"/>
      </w:pPr>
      <w:r>
        <w:separator/>
      </w:r>
    </w:p>
  </w:endnote>
  <w:endnote w:type="continuationSeparator" w:id="0">
    <w:p w14:paraId="3C1BC7A4" w14:textId="77777777" w:rsidR="006C0C1D" w:rsidRDefault="006C0C1D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B94CE2" w:rsidRPr="00E70A2D" w:rsidRDefault="00B94CE2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74673222" w:rsidR="00B94CE2" w:rsidRPr="00E70A2D" w:rsidRDefault="00B94CE2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Pr="00E70A2D">
          <w:rPr>
            <w:sz w:val="20"/>
          </w:rPr>
          <w:fldChar w:fldCharType="begin"/>
        </w:r>
        <w:r w:rsidRPr="00E70A2D">
          <w:rPr>
            <w:sz w:val="20"/>
          </w:rPr>
          <w:instrText>PAGE   \* MERGEFORMAT</w:instrText>
        </w:r>
        <w:r w:rsidRPr="00E70A2D">
          <w:rPr>
            <w:sz w:val="20"/>
          </w:rPr>
          <w:fldChar w:fldCharType="separate"/>
        </w:r>
        <w:r>
          <w:rPr>
            <w:noProof/>
            <w:sz w:val="20"/>
          </w:rPr>
          <w:t>2</w:t>
        </w:r>
        <w:r w:rsidRPr="00E70A2D">
          <w:rPr>
            <w:sz w:val="20"/>
          </w:rPr>
          <w:fldChar w:fldCharType="end"/>
        </w:r>
      </w:p>
    </w:sdtContent>
  </w:sdt>
  <w:p w14:paraId="0BA73E9E" w14:textId="77777777" w:rsidR="00B94CE2" w:rsidRDefault="00B94CE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B94CE2" w:rsidRDefault="00B94CE2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B94CE2" w:rsidRDefault="00B94CE2" w:rsidP="000629A7">
    <w:pPr>
      <w:pStyle w:val="Stopka"/>
      <w:jc w:val="center"/>
    </w:pPr>
  </w:p>
  <w:p w14:paraId="11369B7B" w14:textId="77777777" w:rsidR="00B94CE2" w:rsidRPr="00A64F74" w:rsidRDefault="00B94CE2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A8FCF" w14:textId="77777777" w:rsidR="006C0C1D" w:rsidRDefault="006C0C1D" w:rsidP="008277C9">
      <w:pPr>
        <w:spacing w:after="0" w:line="240" w:lineRule="auto"/>
      </w:pPr>
      <w:r>
        <w:separator/>
      </w:r>
    </w:p>
  </w:footnote>
  <w:footnote w:type="continuationSeparator" w:id="0">
    <w:p w14:paraId="40ACB97A" w14:textId="77777777" w:rsidR="006C0C1D" w:rsidRDefault="006C0C1D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B94CE2" w:rsidRDefault="00B94CE2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B94CE2" w:rsidRDefault="00B94CE2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B94CE2" w:rsidRDefault="00B94CE2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-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26" w:hanging="360"/>
      </w:pPr>
    </w:lvl>
    <w:lvl w:ilvl="2" w:tplc="0415001B" w:tentative="1">
      <w:start w:val="1"/>
      <w:numFmt w:val="lowerRoman"/>
      <w:lvlText w:val="%3."/>
      <w:lvlJc w:val="right"/>
      <w:pPr>
        <w:ind w:left="1146" w:hanging="180"/>
      </w:pPr>
    </w:lvl>
    <w:lvl w:ilvl="3" w:tplc="0415000F" w:tentative="1">
      <w:start w:val="1"/>
      <w:numFmt w:val="decimal"/>
      <w:lvlText w:val="%4."/>
      <w:lvlJc w:val="left"/>
      <w:pPr>
        <w:ind w:left="1866" w:hanging="360"/>
      </w:pPr>
    </w:lvl>
    <w:lvl w:ilvl="4" w:tplc="04150019" w:tentative="1">
      <w:start w:val="1"/>
      <w:numFmt w:val="lowerLetter"/>
      <w:lvlText w:val="%5."/>
      <w:lvlJc w:val="left"/>
      <w:pPr>
        <w:ind w:left="2586" w:hanging="360"/>
      </w:pPr>
    </w:lvl>
    <w:lvl w:ilvl="5" w:tplc="0415001B" w:tentative="1">
      <w:start w:val="1"/>
      <w:numFmt w:val="lowerRoman"/>
      <w:lvlText w:val="%6."/>
      <w:lvlJc w:val="right"/>
      <w:pPr>
        <w:ind w:left="3306" w:hanging="180"/>
      </w:pPr>
    </w:lvl>
    <w:lvl w:ilvl="6" w:tplc="0415000F" w:tentative="1">
      <w:start w:val="1"/>
      <w:numFmt w:val="decimal"/>
      <w:lvlText w:val="%7."/>
      <w:lvlJc w:val="left"/>
      <w:pPr>
        <w:ind w:left="4026" w:hanging="360"/>
      </w:pPr>
    </w:lvl>
    <w:lvl w:ilvl="7" w:tplc="04150019" w:tentative="1">
      <w:start w:val="1"/>
      <w:numFmt w:val="lowerLetter"/>
      <w:lvlText w:val="%8."/>
      <w:lvlJc w:val="left"/>
      <w:pPr>
        <w:ind w:left="4746" w:hanging="360"/>
      </w:pPr>
    </w:lvl>
    <w:lvl w:ilvl="8" w:tplc="0415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94CCE"/>
    <w:multiLevelType w:val="hybridMultilevel"/>
    <w:tmpl w:val="FF4497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1254169"/>
    <w:multiLevelType w:val="hybridMultilevel"/>
    <w:tmpl w:val="396C5EC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95D20E8"/>
    <w:multiLevelType w:val="hybridMultilevel"/>
    <w:tmpl w:val="5A24766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761361"/>
    <w:multiLevelType w:val="hybridMultilevel"/>
    <w:tmpl w:val="65F836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472F38"/>
    <w:multiLevelType w:val="hybridMultilevel"/>
    <w:tmpl w:val="FAE25C8E"/>
    <w:lvl w:ilvl="0" w:tplc="325A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DAC4E2B"/>
    <w:multiLevelType w:val="hybridMultilevel"/>
    <w:tmpl w:val="EFB8207E"/>
    <w:lvl w:ilvl="0" w:tplc="EF1A5BFC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31"/>
  </w:num>
  <w:num w:numId="2">
    <w:abstractNumId w:val="9"/>
  </w:num>
  <w:num w:numId="3">
    <w:abstractNumId w:val="8"/>
  </w:num>
  <w:num w:numId="4">
    <w:abstractNumId w:val="18"/>
  </w:num>
  <w:num w:numId="5">
    <w:abstractNumId w:val="21"/>
  </w:num>
  <w:num w:numId="6">
    <w:abstractNumId w:val="20"/>
  </w:num>
  <w:num w:numId="7">
    <w:abstractNumId w:val="10"/>
  </w:num>
  <w:num w:numId="8">
    <w:abstractNumId w:val="6"/>
  </w:num>
  <w:num w:numId="9">
    <w:abstractNumId w:val="30"/>
  </w:num>
  <w:num w:numId="10">
    <w:abstractNumId w:val="26"/>
  </w:num>
  <w:num w:numId="11">
    <w:abstractNumId w:val="13"/>
  </w:num>
  <w:num w:numId="12">
    <w:abstractNumId w:val="3"/>
  </w:num>
  <w:num w:numId="13">
    <w:abstractNumId w:val="16"/>
  </w:num>
  <w:num w:numId="14">
    <w:abstractNumId w:val="17"/>
  </w:num>
  <w:num w:numId="15">
    <w:abstractNumId w:val="1"/>
  </w:num>
  <w:num w:numId="16">
    <w:abstractNumId w:val="2"/>
  </w:num>
  <w:num w:numId="17">
    <w:abstractNumId w:val="29"/>
  </w:num>
  <w:num w:numId="18">
    <w:abstractNumId w:val="15"/>
  </w:num>
  <w:num w:numId="19">
    <w:abstractNumId w:val="4"/>
  </w:num>
  <w:num w:numId="20">
    <w:abstractNumId w:val="33"/>
  </w:num>
  <w:num w:numId="21">
    <w:abstractNumId w:val="25"/>
  </w:num>
  <w:num w:numId="22">
    <w:abstractNumId w:val="11"/>
  </w:num>
  <w:num w:numId="23">
    <w:abstractNumId w:val="32"/>
  </w:num>
  <w:num w:numId="24">
    <w:abstractNumId w:val="19"/>
  </w:num>
  <w:num w:numId="25">
    <w:abstractNumId w:val="0"/>
  </w:num>
  <w:num w:numId="26">
    <w:abstractNumId w:val="12"/>
  </w:num>
  <w:num w:numId="27">
    <w:abstractNumId w:val="14"/>
  </w:num>
  <w:num w:numId="28">
    <w:abstractNumId w:val="28"/>
  </w:num>
  <w:num w:numId="29">
    <w:abstractNumId w:val="27"/>
  </w:num>
  <w:num w:numId="30">
    <w:abstractNumId w:val="23"/>
  </w:num>
  <w:num w:numId="31">
    <w:abstractNumId w:val="5"/>
  </w:num>
  <w:num w:numId="32">
    <w:abstractNumId w:val="22"/>
  </w:num>
  <w:num w:numId="33">
    <w:abstractNumId w:val="24"/>
  </w:num>
  <w:num w:numId="3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10B89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77E37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A35"/>
    <w:rsid w:val="000E52DF"/>
    <w:rsid w:val="000E59CD"/>
    <w:rsid w:val="000F05DF"/>
    <w:rsid w:val="000F5E80"/>
    <w:rsid w:val="00101AF3"/>
    <w:rsid w:val="00105E6F"/>
    <w:rsid w:val="001131DD"/>
    <w:rsid w:val="00121C87"/>
    <w:rsid w:val="00123433"/>
    <w:rsid w:val="00134B79"/>
    <w:rsid w:val="00137D69"/>
    <w:rsid w:val="00143134"/>
    <w:rsid w:val="00143549"/>
    <w:rsid w:val="00154727"/>
    <w:rsid w:val="0015645B"/>
    <w:rsid w:val="00161DC6"/>
    <w:rsid w:val="00166146"/>
    <w:rsid w:val="00174AD8"/>
    <w:rsid w:val="001813BF"/>
    <w:rsid w:val="0018294A"/>
    <w:rsid w:val="00183A43"/>
    <w:rsid w:val="00183E54"/>
    <w:rsid w:val="00184457"/>
    <w:rsid w:val="00185BBF"/>
    <w:rsid w:val="00196C6D"/>
    <w:rsid w:val="001A367A"/>
    <w:rsid w:val="001A693C"/>
    <w:rsid w:val="001B1683"/>
    <w:rsid w:val="001B43EB"/>
    <w:rsid w:val="001B6492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DFE"/>
    <w:rsid w:val="0023226B"/>
    <w:rsid w:val="00240A2D"/>
    <w:rsid w:val="00246775"/>
    <w:rsid w:val="002546F4"/>
    <w:rsid w:val="00255500"/>
    <w:rsid w:val="00256667"/>
    <w:rsid w:val="00257213"/>
    <w:rsid w:val="002658A7"/>
    <w:rsid w:val="00267D72"/>
    <w:rsid w:val="00271710"/>
    <w:rsid w:val="00276D0F"/>
    <w:rsid w:val="00287405"/>
    <w:rsid w:val="002911FE"/>
    <w:rsid w:val="00293BB9"/>
    <w:rsid w:val="0029539D"/>
    <w:rsid w:val="00297870"/>
    <w:rsid w:val="002A124D"/>
    <w:rsid w:val="002A300A"/>
    <w:rsid w:val="002A56C8"/>
    <w:rsid w:val="002B4D4B"/>
    <w:rsid w:val="002C3985"/>
    <w:rsid w:val="002C4401"/>
    <w:rsid w:val="002C572B"/>
    <w:rsid w:val="002D0C97"/>
    <w:rsid w:val="002D132B"/>
    <w:rsid w:val="002D53D7"/>
    <w:rsid w:val="002F1167"/>
    <w:rsid w:val="003002C7"/>
    <w:rsid w:val="00303EF1"/>
    <w:rsid w:val="00303F91"/>
    <w:rsid w:val="00317F93"/>
    <w:rsid w:val="00320E02"/>
    <w:rsid w:val="00321822"/>
    <w:rsid w:val="00321A10"/>
    <w:rsid w:val="0032436A"/>
    <w:rsid w:val="00324E14"/>
    <w:rsid w:val="003250C4"/>
    <w:rsid w:val="003324C0"/>
    <w:rsid w:val="003350C5"/>
    <w:rsid w:val="00335A37"/>
    <w:rsid w:val="00335D7A"/>
    <w:rsid w:val="00345D09"/>
    <w:rsid w:val="00350633"/>
    <w:rsid w:val="00351D5B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A4EBF"/>
    <w:rsid w:val="003B114A"/>
    <w:rsid w:val="003B33E4"/>
    <w:rsid w:val="003B7A2A"/>
    <w:rsid w:val="003C753E"/>
    <w:rsid w:val="003D1BA3"/>
    <w:rsid w:val="003D28BF"/>
    <w:rsid w:val="003D6DFC"/>
    <w:rsid w:val="003E59A5"/>
    <w:rsid w:val="003E64EB"/>
    <w:rsid w:val="003F51E8"/>
    <w:rsid w:val="003F7F50"/>
    <w:rsid w:val="004000EC"/>
    <w:rsid w:val="00431C6D"/>
    <w:rsid w:val="0043549D"/>
    <w:rsid w:val="00435934"/>
    <w:rsid w:val="00447321"/>
    <w:rsid w:val="004710FF"/>
    <w:rsid w:val="00481123"/>
    <w:rsid w:val="0048165E"/>
    <w:rsid w:val="00482942"/>
    <w:rsid w:val="00483D98"/>
    <w:rsid w:val="00487F0C"/>
    <w:rsid w:val="00497244"/>
    <w:rsid w:val="004B09A9"/>
    <w:rsid w:val="004B1F19"/>
    <w:rsid w:val="004B24EF"/>
    <w:rsid w:val="004B635D"/>
    <w:rsid w:val="004B67D9"/>
    <w:rsid w:val="004B72CB"/>
    <w:rsid w:val="004B7A9F"/>
    <w:rsid w:val="004C06C6"/>
    <w:rsid w:val="004C77B2"/>
    <w:rsid w:val="004D25D2"/>
    <w:rsid w:val="004D44D3"/>
    <w:rsid w:val="004D7FB5"/>
    <w:rsid w:val="004E0AD2"/>
    <w:rsid w:val="004F1EC8"/>
    <w:rsid w:val="004F46DA"/>
    <w:rsid w:val="004F4E22"/>
    <w:rsid w:val="0050380F"/>
    <w:rsid w:val="00505FAE"/>
    <w:rsid w:val="005116FF"/>
    <w:rsid w:val="00512C44"/>
    <w:rsid w:val="00514CC0"/>
    <w:rsid w:val="00517122"/>
    <w:rsid w:val="00532DE8"/>
    <w:rsid w:val="00533E12"/>
    <w:rsid w:val="005340F7"/>
    <w:rsid w:val="005377A4"/>
    <w:rsid w:val="00544324"/>
    <w:rsid w:val="00546991"/>
    <w:rsid w:val="005534CE"/>
    <w:rsid w:val="00554F71"/>
    <w:rsid w:val="00564167"/>
    <w:rsid w:val="0057584E"/>
    <w:rsid w:val="00576B04"/>
    <w:rsid w:val="00591B33"/>
    <w:rsid w:val="00592224"/>
    <w:rsid w:val="005947E2"/>
    <w:rsid w:val="00597D40"/>
    <w:rsid w:val="005B4021"/>
    <w:rsid w:val="005B5390"/>
    <w:rsid w:val="005C4656"/>
    <w:rsid w:val="005D1E25"/>
    <w:rsid w:val="005E34D2"/>
    <w:rsid w:val="005F14FA"/>
    <w:rsid w:val="00604063"/>
    <w:rsid w:val="00607CDC"/>
    <w:rsid w:val="00613DC7"/>
    <w:rsid w:val="00613E05"/>
    <w:rsid w:val="006313F1"/>
    <w:rsid w:val="00632FE4"/>
    <w:rsid w:val="00636310"/>
    <w:rsid w:val="00640D6B"/>
    <w:rsid w:val="00642225"/>
    <w:rsid w:val="00642A9E"/>
    <w:rsid w:val="00660DE0"/>
    <w:rsid w:val="0067350B"/>
    <w:rsid w:val="00677E5A"/>
    <w:rsid w:val="0068158F"/>
    <w:rsid w:val="0068258C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0C1D"/>
    <w:rsid w:val="006C733C"/>
    <w:rsid w:val="006D19F3"/>
    <w:rsid w:val="006D1D1C"/>
    <w:rsid w:val="006D7069"/>
    <w:rsid w:val="006E2C10"/>
    <w:rsid w:val="006E2DCB"/>
    <w:rsid w:val="006E2F59"/>
    <w:rsid w:val="006E55C0"/>
    <w:rsid w:val="006E6280"/>
    <w:rsid w:val="006F59B8"/>
    <w:rsid w:val="0071106A"/>
    <w:rsid w:val="007123CF"/>
    <w:rsid w:val="00712496"/>
    <w:rsid w:val="00713E64"/>
    <w:rsid w:val="00716D92"/>
    <w:rsid w:val="00732BFE"/>
    <w:rsid w:val="00732DC3"/>
    <w:rsid w:val="00732F1C"/>
    <w:rsid w:val="00733282"/>
    <w:rsid w:val="00734BD1"/>
    <w:rsid w:val="007517D4"/>
    <w:rsid w:val="00760892"/>
    <w:rsid w:val="00761BB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9B0"/>
    <w:rsid w:val="007A3F71"/>
    <w:rsid w:val="007A49D9"/>
    <w:rsid w:val="007A5907"/>
    <w:rsid w:val="007A6BD2"/>
    <w:rsid w:val="007C21E7"/>
    <w:rsid w:val="007C7597"/>
    <w:rsid w:val="007D0891"/>
    <w:rsid w:val="007D1730"/>
    <w:rsid w:val="007D2F96"/>
    <w:rsid w:val="007E600F"/>
    <w:rsid w:val="007E7D44"/>
    <w:rsid w:val="007E7FB6"/>
    <w:rsid w:val="007F10B1"/>
    <w:rsid w:val="007F15D5"/>
    <w:rsid w:val="007F745A"/>
    <w:rsid w:val="008014E4"/>
    <w:rsid w:val="00802B7B"/>
    <w:rsid w:val="00807CDD"/>
    <w:rsid w:val="008239A4"/>
    <w:rsid w:val="00826160"/>
    <w:rsid w:val="008277C9"/>
    <w:rsid w:val="00843775"/>
    <w:rsid w:val="00850893"/>
    <w:rsid w:val="00862032"/>
    <w:rsid w:val="00874AEE"/>
    <w:rsid w:val="00890C35"/>
    <w:rsid w:val="00891DAA"/>
    <w:rsid w:val="00896794"/>
    <w:rsid w:val="00896829"/>
    <w:rsid w:val="00897364"/>
    <w:rsid w:val="008A5FAF"/>
    <w:rsid w:val="008A68F6"/>
    <w:rsid w:val="008B2ED8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14FC8"/>
    <w:rsid w:val="00915C39"/>
    <w:rsid w:val="00930F09"/>
    <w:rsid w:val="009420F7"/>
    <w:rsid w:val="009505AE"/>
    <w:rsid w:val="009518B1"/>
    <w:rsid w:val="00952875"/>
    <w:rsid w:val="009620FB"/>
    <w:rsid w:val="009622F5"/>
    <w:rsid w:val="009642C0"/>
    <w:rsid w:val="009703DB"/>
    <w:rsid w:val="009719E7"/>
    <w:rsid w:val="00972542"/>
    <w:rsid w:val="00975297"/>
    <w:rsid w:val="0097654F"/>
    <w:rsid w:val="00976FEE"/>
    <w:rsid w:val="00984D7F"/>
    <w:rsid w:val="00987482"/>
    <w:rsid w:val="00987DC5"/>
    <w:rsid w:val="00987E04"/>
    <w:rsid w:val="009957B9"/>
    <w:rsid w:val="009A0873"/>
    <w:rsid w:val="009B2943"/>
    <w:rsid w:val="009B7E7B"/>
    <w:rsid w:val="009C1211"/>
    <w:rsid w:val="009D1177"/>
    <w:rsid w:val="009D269F"/>
    <w:rsid w:val="009D381B"/>
    <w:rsid w:val="009E304A"/>
    <w:rsid w:val="009F0F10"/>
    <w:rsid w:val="009F59EA"/>
    <w:rsid w:val="009F66A0"/>
    <w:rsid w:val="009F696E"/>
    <w:rsid w:val="00A01248"/>
    <w:rsid w:val="00A11F3C"/>
    <w:rsid w:val="00A125A0"/>
    <w:rsid w:val="00A12E62"/>
    <w:rsid w:val="00A1315F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673"/>
    <w:rsid w:val="00AD7CC2"/>
    <w:rsid w:val="00AE0A40"/>
    <w:rsid w:val="00AE18BD"/>
    <w:rsid w:val="00AE24B9"/>
    <w:rsid w:val="00AE56F8"/>
    <w:rsid w:val="00AE63EC"/>
    <w:rsid w:val="00B01B6D"/>
    <w:rsid w:val="00B022F0"/>
    <w:rsid w:val="00B02D38"/>
    <w:rsid w:val="00B03706"/>
    <w:rsid w:val="00B104BD"/>
    <w:rsid w:val="00B113DD"/>
    <w:rsid w:val="00B24CB7"/>
    <w:rsid w:val="00B34075"/>
    <w:rsid w:val="00B37A6A"/>
    <w:rsid w:val="00B507E6"/>
    <w:rsid w:val="00B52F97"/>
    <w:rsid w:val="00B62E32"/>
    <w:rsid w:val="00B633B1"/>
    <w:rsid w:val="00B65100"/>
    <w:rsid w:val="00B65607"/>
    <w:rsid w:val="00B67699"/>
    <w:rsid w:val="00B72E3C"/>
    <w:rsid w:val="00B9454B"/>
    <w:rsid w:val="00B948B1"/>
    <w:rsid w:val="00B94CE2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1EB9"/>
    <w:rsid w:val="00C7469A"/>
    <w:rsid w:val="00C838DF"/>
    <w:rsid w:val="00C8532A"/>
    <w:rsid w:val="00C9603F"/>
    <w:rsid w:val="00C961EB"/>
    <w:rsid w:val="00CA32FB"/>
    <w:rsid w:val="00CA45B0"/>
    <w:rsid w:val="00CA568C"/>
    <w:rsid w:val="00CB0275"/>
    <w:rsid w:val="00CB0BA7"/>
    <w:rsid w:val="00CC10F7"/>
    <w:rsid w:val="00CC3C01"/>
    <w:rsid w:val="00CD20B3"/>
    <w:rsid w:val="00CD7025"/>
    <w:rsid w:val="00CE6124"/>
    <w:rsid w:val="00CE6AA0"/>
    <w:rsid w:val="00CF2D38"/>
    <w:rsid w:val="00D004C0"/>
    <w:rsid w:val="00D06584"/>
    <w:rsid w:val="00D15A0C"/>
    <w:rsid w:val="00D15C7E"/>
    <w:rsid w:val="00D2383F"/>
    <w:rsid w:val="00D32608"/>
    <w:rsid w:val="00D32628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0308"/>
    <w:rsid w:val="00DD237F"/>
    <w:rsid w:val="00DD5BDB"/>
    <w:rsid w:val="00DE2F47"/>
    <w:rsid w:val="00DE32FF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2C4B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3D45"/>
    <w:rsid w:val="00EF2DEC"/>
    <w:rsid w:val="00EF4B3E"/>
    <w:rsid w:val="00EF50D4"/>
    <w:rsid w:val="00F109AA"/>
    <w:rsid w:val="00F12DBD"/>
    <w:rsid w:val="00F20B5F"/>
    <w:rsid w:val="00F21E3E"/>
    <w:rsid w:val="00F23B30"/>
    <w:rsid w:val="00F23D26"/>
    <w:rsid w:val="00F24098"/>
    <w:rsid w:val="00F360EC"/>
    <w:rsid w:val="00F4401C"/>
    <w:rsid w:val="00F466D8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6F28"/>
    <w:rsid w:val="00FE0B9E"/>
    <w:rsid w:val="00FE0BC2"/>
    <w:rsid w:val="00FE7D53"/>
    <w:rsid w:val="00FF4B97"/>
    <w:rsid w:val="00FF5421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2DC43667-ED45-4E60-A8F8-D90F957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Nierozpoznanawzmianka">
    <w:name w:val="Unresolved Mention"/>
    <w:basedOn w:val="Domylnaczcionkaakapitu"/>
    <w:uiPriority w:val="99"/>
    <w:semiHidden/>
    <w:unhideWhenUsed/>
    <w:rsid w:val="0089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gromada@goleniow.pl" TargetMode="External"/><Relationship Id="rId18" Type="http://schemas.openxmlformats.org/officeDocument/2006/relationships/hyperlink" Target="http://www.pp4.goleniow.edu.pl" TargetMode="External"/><Relationship Id="rId26" Type="http://schemas.openxmlformats.org/officeDocument/2006/relationships/hyperlink" Target="http://www.spkrepsko.goleniow.pl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://www.sp3goleniow.pl" TargetMode="External"/><Relationship Id="rId34" Type="http://schemas.openxmlformats.org/officeDocument/2006/relationships/hyperlink" Target="http://www.goleniow.swspiz.pl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sekretariat@szpitalgoleniow.pl" TargetMode="External"/><Relationship Id="rId17" Type="http://schemas.openxmlformats.org/officeDocument/2006/relationships/hyperlink" Target="http://www.pp2.goleniow.pl" TargetMode="External"/><Relationship Id="rId25" Type="http://schemas.openxmlformats.org/officeDocument/2006/relationships/hyperlink" Target="http://www.spkomarowo.goleniow.pl" TargetMode="External"/><Relationship Id="rId33" Type="http://schemas.openxmlformats.org/officeDocument/2006/relationships/hyperlink" Target="http://www.szkola-muzyczna-goleniow.pl/" TargetMode="External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://www.biblioteka-goleniow.pl" TargetMode="External"/><Relationship Id="rId20" Type="http://schemas.openxmlformats.org/officeDocument/2006/relationships/hyperlink" Target="http://www.sp2.goleniow.pl" TargetMode="External"/><Relationship Id="rId29" Type="http://schemas.openxmlformats.org/officeDocument/2006/relationships/hyperlink" Target="http://www.szkola.zspmosty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oleniow.pl" TargetMode="External"/><Relationship Id="rId24" Type="http://schemas.openxmlformats.org/officeDocument/2006/relationships/hyperlink" Target="http://www.kliniska.edu.pl" TargetMode="External"/><Relationship Id="rId32" Type="http://schemas.openxmlformats.org/officeDocument/2006/relationships/hyperlink" Target="http://www.zssgol.pl" TargetMode="External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gdk.goleniow.pl" TargetMode="External"/><Relationship Id="rId23" Type="http://schemas.openxmlformats.org/officeDocument/2006/relationships/hyperlink" Target="http://www.sp5.goleniow.edu.pl" TargetMode="External"/><Relationship Id="rId28" Type="http://schemas.openxmlformats.org/officeDocument/2006/relationships/hyperlink" Target="http://www.bialun.szkola.pl" TargetMode="External"/><Relationship Id="rId36" Type="http://schemas.openxmlformats.org/officeDocument/2006/relationships/footer" Target="footer1.xml"/><Relationship Id="rId10" Type="http://schemas.openxmlformats.org/officeDocument/2006/relationships/hyperlink" Target="http://www.pcpr.goleniow.ibip.pl/" TargetMode="External"/><Relationship Id="rId19" Type="http://schemas.openxmlformats.org/officeDocument/2006/relationships/hyperlink" Target="http://www.sp1.goleniow.pl" TargetMode="External"/><Relationship Id="rId31" Type="http://schemas.openxmlformats.org/officeDocument/2006/relationships/hyperlink" Target="http://bip.zspbialun.goleniow.pl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dsgoleniow@gmail.com" TargetMode="External"/><Relationship Id="rId14" Type="http://schemas.openxmlformats.org/officeDocument/2006/relationships/hyperlink" Target="http://www.centrum-mlodziezy.org.pl" TargetMode="External"/><Relationship Id="rId22" Type="http://schemas.openxmlformats.org/officeDocument/2006/relationships/hyperlink" Target="http://www.sp4.goleniow.pl" TargetMode="External"/><Relationship Id="rId27" Type="http://schemas.openxmlformats.org/officeDocument/2006/relationships/hyperlink" Target="http://www.lubczyna.pl" TargetMode="External"/><Relationship Id="rId30" Type="http://schemas.openxmlformats.org/officeDocument/2006/relationships/hyperlink" Target="http://www.kliniska.edu.pl/" TargetMode="External"/><Relationship Id="rId35" Type="http://schemas.openxmlformats.org/officeDocument/2006/relationships/header" Target="header1.xml"/><Relationship Id="rId8" Type="http://schemas.openxmlformats.org/officeDocument/2006/relationships/hyperlink" Target="http://www.opsgoleniow.pl" TargetMode="Externa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F9360C-5EAE-441C-B6F5-3CE39667D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713</Words>
  <Characters>10282</Characters>
  <Application>Microsoft Office Word</Application>
  <DocSecurity>0</DocSecurity>
  <Lines>85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1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oliwiamazan</dc:creator>
  <cp:keywords/>
  <dc:description/>
  <cp:lastModifiedBy>Windows User</cp:lastModifiedBy>
  <cp:revision>3</cp:revision>
  <cp:lastPrinted>2019-08-21T08:39:00Z</cp:lastPrinted>
  <dcterms:created xsi:type="dcterms:W3CDTF">2021-02-11T14:30:00Z</dcterms:created>
  <dcterms:modified xsi:type="dcterms:W3CDTF">2021-02-11T14:53:00Z</dcterms:modified>
</cp:coreProperties>
</file>